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396452" w:rsidR="00DE6CD6" w:rsidRDefault="00C3656B" w14:paraId="3C57DF35" w14:textId="12AF6E3E">
      <w:pPr>
        <w:rPr>
          <w:rFonts w:ascii="Arial" w:hAnsi="Arial" w:cs="Arial"/>
          <w:b/>
          <w:sz w:val="32"/>
          <w:szCs w:val="32"/>
          <w:u w:val="single"/>
        </w:rPr>
      </w:pPr>
      <w:r w:rsidRPr="00396452">
        <w:rPr>
          <w:rFonts w:ascii="Arial" w:hAnsi="Arial" w:cs="Arial"/>
          <w:b/>
          <w:sz w:val="32"/>
          <w:szCs w:val="32"/>
          <w:u w:val="single"/>
        </w:rPr>
        <w:t xml:space="preserve">Team Canvas Basic </w:t>
      </w:r>
    </w:p>
    <w:p w:rsidRPr="00396452" w:rsidR="005C419E" w:rsidRDefault="005C419E" w14:paraId="6F2501A2" w14:textId="33DAA002">
      <w:pPr>
        <w:rPr>
          <w:rFonts w:ascii="Arial" w:hAnsi="Arial" w:cs="Arial"/>
          <w:b/>
          <w:sz w:val="32"/>
          <w:szCs w:val="32"/>
          <w:u w:val="single"/>
        </w:rPr>
      </w:pPr>
    </w:p>
    <w:p w:rsidRPr="00396452" w:rsidR="005C419E" w:rsidP="005C419E" w:rsidRDefault="005C419E" w14:paraId="653933AF" w14:textId="5C0CA3D6">
      <w:pPr>
        <w:rPr>
          <w:rFonts w:ascii="Arial" w:hAnsi="Arial" w:cs="Arial"/>
          <w:b/>
          <w:sz w:val="28"/>
          <w:szCs w:val="28"/>
        </w:rPr>
      </w:pPr>
      <w:r w:rsidRPr="00396452">
        <w:rPr>
          <w:rFonts w:ascii="Arial" w:hAnsi="Arial" w:cs="Arial"/>
          <w:b/>
          <w:sz w:val="28"/>
          <w:szCs w:val="28"/>
        </w:rPr>
        <w:t xml:space="preserve">1 GOALS </w:t>
      </w:r>
    </w:p>
    <w:p w:rsidRPr="00396452" w:rsidR="00C3656B" w:rsidP="00C3656B" w:rsidRDefault="00C3656B" w14:paraId="1167627D" w14:textId="1B46349A">
      <w:pPr>
        <w:rPr>
          <w:rFonts w:ascii="Arial" w:hAnsi="Arial" w:cs="Arial"/>
          <w:b/>
          <w:sz w:val="28"/>
          <w:szCs w:val="28"/>
        </w:rPr>
      </w:pPr>
      <w:r w:rsidRPr="00396452">
        <w:rPr>
          <w:rFonts w:ascii="Arial" w:hAnsi="Arial" w:cs="Arial"/>
          <w:b/>
          <w:sz w:val="28"/>
          <w:szCs w:val="28"/>
        </w:rPr>
        <w:t>What we want to achieve as a group? What are our key goals that are feasible, measurable and time-bounded?</w:t>
      </w:r>
    </w:p>
    <w:p w:rsidRPr="00396452" w:rsidR="00C3656B" w:rsidP="00C3656B" w:rsidRDefault="610414F9" w14:paraId="6F5CB1A3" w14:textId="79C38C8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The main goal of the S4 Baby Patient Simulator project is to redesign the given </w:t>
      </w:r>
      <w:r w:rsidRPr="4BD312CE" w:rsidR="00B555D3">
        <w:rPr>
          <w:rFonts w:ascii="Arial" w:hAnsi="Arial" w:cs="Arial"/>
          <w:sz w:val="24"/>
          <w:szCs w:val="24"/>
        </w:rPr>
        <w:t>prototype</w:t>
      </w:r>
      <w:r w:rsidRPr="4BD312CE">
        <w:rPr>
          <w:rFonts w:ascii="Arial" w:hAnsi="Arial" w:cs="Arial"/>
          <w:sz w:val="24"/>
          <w:szCs w:val="24"/>
        </w:rPr>
        <w:t xml:space="preserve"> from the S3 project in order to guarantee working ventilation and chest compression functions</w:t>
      </w:r>
    </w:p>
    <w:p w:rsidRPr="00396452" w:rsidR="00C3656B" w:rsidP="00C3656B" w:rsidRDefault="00C3656B" w14:paraId="095FC455" w14:textId="77777777">
      <w:pPr>
        <w:pStyle w:val="ListParagraph"/>
        <w:rPr>
          <w:rFonts w:ascii="Arial" w:hAnsi="Arial" w:cs="Arial"/>
          <w:sz w:val="24"/>
          <w:szCs w:val="24"/>
        </w:rPr>
      </w:pPr>
    </w:p>
    <w:p w:rsidRPr="00396452" w:rsidR="00225F74" w:rsidP="00C3656B" w:rsidRDefault="00C3656B" w14:paraId="4B07B70E" w14:textId="6F877C96">
      <w:pPr>
        <w:rPr>
          <w:rFonts w:ascii="Arial" w:hAnsi="Arial" w:cs="Arial"/>
          <w:b/>
          <w:sz w:val="28"/>
          <w:szCs w:val="28"/>
        </w:rPr>
      </w:pPr>
      <w:r w:rsidRPr="00396452">
        <w:rPr>
          <w:rFonts w:ascii="Arial" w:hAnsi="Arial" w:cs="Arial"/>
          <w:b/>
          <w:sz w:val="28"/>
          <w:szCs w:val="28"/>
        </w:rPr>
        <w:t>What are our individual personal goals?</w:t>
      </w:r>
      <w:r w:rsidRPr="00396452" w:rsidR="002C7D1D">
        <w:rPr>
          <w:rFonts w:ascii="Arial" w:hAnsi="Arial" w:cs="Arial"/>
          <w:b/>
          <w:sz w:val="28"/>
          <w:szCs w:val="28"/>
        </w:rPr>
        <w:t xml:space="preserve"> (</w:t>
      </w:r>
      <w:r w:rsidRPr="00396452" w:rsidR="00A41D6E">
        <w:rPr>
          <w:rFonts w:ascii="Arial" w:hAnsi="Arial" w:cs="Arial"/>
          <w:b/>
          <w:sz w:val="28"/>
          <w:szCs w:val="28"/>
        </w:rPr>
        <w:t>Should be skills goals</w:t>
      </w:r>
      <w:r w:rsidRPr="00396452" w:rsidR="002C7D1D">
        <w:rPr>
          <w:rFonts w:ascii="Arial" w:hAnsi="Arial" w:cs="Arial"/>
          <w:b/>
          <w:sz w:val="28"/>
          <w:szCs w:val="28"/>
        </w:rPr>
        <w:t>)</w:t>
      </w:r>
    </w:p>
    <w:p w:rsidRPr="00396452" w:rsidR="00865D95" w:rsidP="00C3656B" w:rsidRDefault="00865D95" w14:paraId="53A88E59" w14:textId="77777777">
      <w:pPr>
        <w:rPr>
          <w:rFonts w:ascii="Arial" w:hAnsi="Arial" w:cs="Arial"/>
          <w:b/>
          <w:sz w:val="28"/>
          <w:szCs w:val="28"/>
        </w:rPr>
      </w:pPr>
    </w:p>
    <w:p w:rsidRPr="00396452" w:rsidR="00C3656B" w:rsidP="00C3656B" w:rsidRDefault="00C3656B" w14:paraId="04D7A5BB" w14:textId="5ADA7BC3">
      <w:pPr>
        <w:rPr>
          <w:rFonts w:ascii="Arial" w:hAnsi="Arial" w:cs="Arial"/>
          <w:sz w:val="28"/>
          <w:szCs w:val="28"/>
        </w:rPr>
      </w:pPr>
      <w:r w:rsidRPr="00396452">
        <w:rPr>
          <w:rFonts w:ascii="Arial" w:hAnsi="Arial" w:cs="Arial"/>
          <w:sz w:val="28"/>
          <w:szCs w:val="28"/>
        </w:rPr>
        <w:t>Marc:</w:t>
      </w:r>
    </w:p>
    <w:p w:rsidRPr="00396452" w:rsidR="00C3656B" w:rsidP="00C3656B" w:rsidRDefault="610414F9" w14:paraId="3268775C" w14:textId="44E1150D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Learn how to deal with a problem in </w:t>
      </w:r>
      <w:r w:rsidRPr="4BD312CE" w:rsidR="005E3BB6">
        <w:rPr>
          <w:rFonts w:ascii="Arial" w:hAnsi="Arial" w:cs="Arial"/>
          <w:sz w:val="24"/>
          <w:szCs w:val="24"/>
        </w:rPr>
        <w:t>an</w:t>
      </w:r>
      <w:r w:rsidRPr="4BD312CE">
        <w:rPr>
          <w:rFonts w:ascii="Arial" w:hAnsi="Arial" w:cs="Arial"/>
          <w:sz w:val="24"/>
          <w:szCs w:val="24"/>
        </w:rPr>
        <w:t xml:space="preserve"> interdisciplinary group</w:t>
      </w:r>
    </w:p>
    <w:p w:rsidR="00651A6D" w:rsidP="00651A6D" w:rsidRDefault="00D47DA3" w14:paraId="1A9A0EF0" w14:textId="58C2614D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mmunication between </w:t>
      </w:r>
      <w:r w:rsidR="009444DC">
        <w:rPr>
          <w:rFonts w:ascii="Arial" w:hAnsi="Arial" w:cs="Arial"/>
          <w:sz w:val="24"/>
          <w:szCs w:val="24"/>
        </w:rPr>
        <w:t xml:space="preserve">all involved project members </w:t>
      </w:r>
    </w:p>
    <w:p w:rsidR="00DB041B" w:rsidP="00336511" w:rsidRDefault="005C769E" w14:paraId="31462AF8" w14:textId="23A61F3D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y to understand the </w:t>
      </w:r>
      <w:r w:rsidR="00BA6D5E">
        <w:rPr>
          <w:rFonts w:ascii="Arial" w:hAnsi="Arial" w:cs="Arial"/>
          <w:sz w:val="24"/>
          <w:szCs w:val="24"/>
        </w:rPr>
        <w:t xml:space="preserve">tasks, problems and needs </w:t>
      </w:r>
    </w:p>
    <w:p w:rsidRPr="00336511" w:rsidR="00487BCE" w:rsidP="00336511" w:rsidRDefault="00487BCE" w14:paraId="3F4F857E" w14:textId="7B6E2947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eedback</w:t>
      </w:r>
    </w:p>
    <w:p w:rsidR="00C3656B" w:rsidP="00C3656B" w:rsidRDefault="610414F9" w14:paraId="23E47DE5" w14:textId="7E49D003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Develop programming skills </w:t>
      </w:r>
    </w:p>
    <w:p w:rsidR="009E0F93" w:rsidP="009E0F93" w:rsidRDefault="00E445EE" w14:paraId="702E8822" w14:textId="421AB5D2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 w:rsidR="00336511">
        <w:rPr>
          <w:rFonts w:ascii="Arial" w:hAnsi="Arial" w:cs="Arial"/>
          <w:sz w:val="24"/>
          <w:szCs w:val="24"/>
        </w:rPr>
        <w:t xml:space="preserve">et in touch with the fundamentals of embedded systems </w:t>
      </w:r>
    </w:p>
    <w:p w:rsidR="000F4260" w:rsidP="009E0F93" w:rsidRDefault="000F4260" w14:paraId="11601380" w14:textId="67ED4467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ad manuals if problems appear </w:t>
      </w:r>
    </w:p>
    <w:p w:rsidR="0097727C" w:rsidP="009E0F93" w:rsidRDefault="00F31B1D" w14:paraId="15BE2231" w14:textId="3ECE3628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</w:t>
      </w:r>
      <w:r w:rsidR="000F4260">
        <w:rPr>
          <w:rFonts w:ascii="Arial" w:hAnsi="Arial" w:cs="Arial"/>
          <w:sz w:val="24"/>
          <w:szCs w:val="24"/>
        </w:rPr>
        <w:t xml:space="preserve">cipline </w:t>
      </w:r>
    </w:p>
    <w:p w:rsidR="005C419E" w:rsidP="00C3656B" w:rsidRDefault="24A850D9" w14:paraId="70BE03E4" w14:textId="161F4F47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Learn something new </w:t>
      </w:r>
    </w:p>
    <w:p w:rsidR="009E0F93" w:rsidP="009E0F93" w:rsidRDefault="00336511" w14:paraId="28B10A7F" w14:textId="0676E5C5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 open minded </w:t>
      </w:r>
    </w:p>
    <w:p w:rsidR="00E445EE" w:rsidP="009E0F93" w:rsidRDefault="00E445EE" w14:paraId="1A5958A9" w14:textId="78321FFB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ry things out </w:t>
      </w:r>
    </w:p>
    <w:p w:rsidR="00C3656B" w:rsidP="00C3656B" w:rsidRDefault="00C3656B" w14:paraId="49EB563A" w14:textId="77777777">
      <w:pPr>
        <w:pStyle w:val="ListParagraph"/>
        <w:rPr>
          <w:rFonts w:ascii="Arial" w:hAnsi="Arial" w:cs="Arial"/>
          <w:sz w:val="24"/>
          <w:szCs w:val="24"/>
        </w:rPr>
      </w:pPr>
    </w:p>
    <w:p w:rsidR="00C3656B" w:rsidP="00C3656B" w:rsidRDefault="00C3656B" w14:paraId="213B2D74" w14:textId="2D1A167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ylo: </w:t>
      </w:r>
    </w:p>
    <w:p w:rsidRPr="00396452" w:rsidR="005C419E" w:rsidP="5AD4D370" w:rsidRDefault="5AD4D370" w14:paraId="04765D1B" w14:textId="57269D4B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50D8A0B5" w:rsidR="042849A2">
        <w:rPr>
          <w:rFonts w:ascii="Arial" w:hAnsi="Arial" w:cs="Arial"/>
          <w:sz w:val="24"/>
          <w:szCs w:val="24"/>
        </w:rPr>
        <w:t>Develop presentation skills</w:t>
      </w:r>
    </w:p>
    <w:p w:rsidR="5AD4D370" w:rsidP="5AD4D370" w:rsidRDefault="5AD4D370" w14:paraId="527D84A4" w14:textId="0D63C66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5AD4D370">
        <w:rPr>
          <w:rFonts w:ascii="Arial" w:hAnsi="Arial" w:cs="Arial"/>
          <w:sz w:val="24"/>
          <w:szCs w:val="24"/>
        </w:rPr>
        <w:t>More confidence when giving a presentation</w:t>
      </w:r>
    </w:p>
    <w:p w:rsidR="5AD4D370" w:rsidP="5AD4D370" w:rsidRDefault="5AD4D370" w14:paraId="45DC8789" w14:textId="32DBBD7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5AD4D370">
        <w:rPr>
          <w:rFonts w:ascii="Arial" w:hAnsi="Arial" w:cs="Arial"/>
          <w:sz w:val="24"/>
          <w:szCs w:val="24"/>
        </w:rPr>
        <w:t>Better preparation</w:t>
      </w:r>
    </w:p>
    <w:p w:rsidR="5AD4D370" w:rsidP="5AD4D370" w:rsidRDefault="4BC3AD70" w14:paraId="18ED5223" w14:textId="6D0E579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0D8A0B5" w:rsidR="7475027C">
        <w:rPr>
          <w:rFonts w:ascii="Arial" w:hAnsi="Arial" w:cs="Arial"/>
          <w:sz w:val="24"/>
          <w:szCs w:val="24"/>
        </w:rPr>
        <w:t>Work on taking the lead when</w:t>
      </w:r>
      <w:r w:rsidRPr="50D8A0B5" w:rsidR="04B27E2B">
        <w:rPr>
          <w:rFonts w:ascii="Arial" w:hAnsi="Arial" w:cs="Arial"/>
          <w:sz w:val="24"/>
          <w:szCs w:val="24"/>
        </w:rPr>
        <w:t xml:space="preserve"> there's no clear program or tasks on what to do</w:t>
      </w:r>
    </w:p>
    <w:p w:rsidR="1AFBAA52" w:rsidP="1AFBAA52" w:rsidRDefault="1AFBAA52" w14:paraId="46272620" w14:textId="6D0E579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0D8A0B5" w:rsidR="04B27E2B">
        <w:rPr>
          <w:rFonts w:ascii="Arial" w:hAnsi="Arial" w:cs="Arial"/>
          <w:sz w:val="24"/>
          <w:szCs w:val="24"/>
        </w:rPr>
        <w:t>Improve working on a team</w:t>
      </w:r>
    </w:p>
    <w:p w:rsidR="1AFBAA52" w:rsidP="1AFBAA52" w:rsidRDefault="1AFBAA52" w14:paraId="4AB240C0" w14:textId="6D0E579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1AFBAA52">
        <w:rPr>
          <w:rFonts w:ascii="Arial" w:hAnsi="Arial" w:cs="Arial"/>
          <w:sz w:val="24"/>
          <w:szCs w:val="24"/>
        </w:rPr>
        <w:t>By experience</w:t>
      </w:r>
    </w:p>
    <w:p w:rsidR="5AD4D370" w:rsidP="5AD4D370" w:rsidRDefault="5AD4D370" w14:paraId="7B5208A3" w14:textId="5BFF24E9">
      <w:pPr>
        <w:ind w:left="708"/>
        <w:rPr>
          <w:rFonts w:ascii="Arial" w:hAnsi="Arial" w:cs="Arial"/>
          <w:sz w:val="24"/>
          <w:szCs w:val="24"/>
        </w:rPr>
      </w:pPr>
    </w:p>
    <w:p w:rsidR="00C3656B" w:rsidP="00C3656B" w:rsidRDefault="00C3656B" w14:paraId="73936EEA" w14:textId="140A8F3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Youri: </w:t>
      </w:r>
    </w:p>
    <w:p w:rsidRPr="005C419E" w:rsidR="00C3656B" w:rsidP="50D8A0B5" w:rsidRDefault="24A850D9" w14:paraId="7424F264" w14:textId="290523E0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50D8A0B5" w:rsidR="4836BC39">
        <w:rPr>
          <w:rFonts w:ascii="Arial" w:hAnsi="Arial" w:cs="Arial"/>
          <w:sz w:val="24"/>
          <w:szCs w:val="24"/>
        </w:rPr>
        <w:t>Achieve a working colla</w:t>
      </w:r>
      <w:r w:rsidRPr="50D8A0B5" w:rsidR="50D8A0B5">
        <w:rPr>
          <w:rFonts w:ascii="Arial" w:hAnsi="Arial" w:cs="Arial"/>
          <w:sz w:val="24"/>
          <w:szCs w:val="24"/>
        </w:rPr>
        <w:t xml:space="preserve">boration system. </w:t>
      </w:r>
      <w:proofErr w:type="spellStart"/>
      <w:r w:rsidRPr="50D8A0B5" w:rsidR="50D8A0B5">
        <w:rPr>
          <w:rFonts w:ascii="Arial" w:hAnsi="Arial" w:cs="Arial"/>
          <w:sz w:val="24"/>
          <w:szCs w:val="24"/>
        </w:rPr>
        <w:t>B.v.</w:t>
      </w:r>
      <w:proofErr w:type="spellEnd"/>
      <w:r w:rsidRPr="50D8A0B5" w:rsidR="50D8A0B5">
        <w:rPr>
          <w:rFonts w:ascii="Arial" w:hAnsi="Arial" w:cs="Arial"/>
          <w:sz w:val="24"/>
          <w:szCs w:val="24"/>
        </w:rPr>
        <w:t xml:space="preserve"> sprint.</w:t>
      </w:r>
    </w:p>
    <w:p w:rsidRPr="00396452" w:rsidR="005C419E" w:rsidP="00C3656B" w:rsidRDefault="24A850D9" w14:paraId="2DFA9F34" w14:textId="3F66DAFF">
      <w:pPr>
        <w:pStyle w:val="ListParagraph"/>
        <w:numPr>
          <w:ilvl w:val="0"/>
          <w:numId w:val="3"/>
        </w:numPr>
        <w:rPr>
          <w:rFonts w:ascii="Arial" w:hAnsi="Arial" w:cs="Arial"/>
          <w:sz w:val="28"/>
          <w:szCs w:val="28"/>
        </w:rPr>
      </w:pPr>
      <w:r w:rsidRPr="50D8A0B5" w:rsidR="4836BC39">
        <w:rPr>
          <w:rFonts w:ascii="Arial" w:hAnsi="Arial" w:cs="Arial"/>
          <w:sz w:val="24"/>
          <w:szCs w:val="24"/>
        </w:rPr>
        <w:t xml:space="preserve">Dare to give feedback to others, and do this in a non-intrusive way </w:t>
      </w:r>
    </w:p>
    <w:p w:rsidR="50D8A0B5" w:rsidP="50D8A0B5" w:rsidRDefault="50D8A0B5" w14:paraId="4491B917" w14:textId="56873968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Arial" w:hAnsi="Arial" w:eastAsia="Arial" w:cs="Arial" w:asciiTheme="minorAscii" w:hAnsiTheme="minorAscii" w:eastAsiaTheme="minorAscii" w:cstheme="minorAscii"/>
          <w:sz w:val="28"/>
          <w:szCs w:val="28"/>
        </w:rPr>
      </w:pPr>
      <w:r w:rsidRPr="50D8A0B5" w:rsidR="50D8A0B5">
        <w:rPr>
          <w:rFonts w:ascii="Arial" w:hAnsi="Arial" w:cs="Arial"/>
          <w:sz w:val="24"/>
          <w:szCs w:val="24"/>
        </w:rPr>
        <w:t>Ask for help when needed.</w:t>
      </w:r>
    </w:p>
    <w:p w:rsidR="50D8A0B5" w:rsidP="50D8A0B5" w:rsidRDefault="50D8A0B5" w14:paraId="67E3F81C" w14:textId="02A4A49A">
      <w:pPr>
        <w:pStyle w:val="ListParagraph"/>
        <w:numPr>
          <w:ilvl w:val="0"/>
          <w:numId w:val="3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8"/>
          <w:szCs w:val="28"/>
        </w:rPr>
      </w:pPr>
      <w:r w:rsidRPr="50D8A0B5" w:rsidR="50D8A0B5">
        <w:rPr>
          <w:rFonts w:ascii="Arial" w:hAnsi="Arial" w:cs="Arial"/>
          <w:sz w:val="24"/>
          <w:szCs w:val="24"/>
        </w:rPr>
        <w:t xml:space="preserve">Keep track of </w:t>
      </w:r>
      <w:proofErr w:type="spellStart"/>
      <w:r w:rsidRPr="50D8A0B5" w:rsidR="50D8A0B5">
        <w:rPr>
          <w:rFonts w:ascii="Arial" w:hAnsi="Arial" w:cs="Arial"/>
          <w:sz w:val="24"/>
          <w:szCs w:val="24"/>
        </w:rPr>
        <w:t>assigments</w:t>
      </w:r>
      <w:proofErr w:type="spellEnd"/>
      <w:r w:rsidRPr="50D8A0B5" w:rsidR="50D8A0B5">
        <w:rPr>
          <w:rFonts w:ascii="Arial" w:hAnsi="Arial" w:cs="Arial"/>
          <w:sz w:val="24"/>
          <w:szCs w:val="24"/>
        </w:rPr>
        <w:t xml:space="preserve"> and classes so they don’t catch me by surprise. </w:t>
      </w:r>
    </w:p>
    <w:p w:rsidRPr="00396452" w:rsidR="005C419E" w:rsidP="005C419E" w:rsidRDefault="005C419E" w14:paraId="58D0AECD" w14:textId="77777777">
      <w:pPr>
        <w:pStyle w:val="ListParagraph"/>
        <w:rPr>
          <w:rFonts w:ascii="Arial" w:hAnsi="Arial" w:cs="Arial"/>
          <w:sz w:val="28"/>
          <w:szCs w:val="28"/>
        </w:rPr>
      </w:pPr>
    </w:p>
    <w:p w:rsidR="00C3656B" w:rsidP="00C3656B" w:rsidRDefault="00C3656B" w14:paraId="29640B7D" w14:textId="58CEE66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Niels: </w:t>
      </w:r>
    </w:p>
    <w:p w:rsidRPr="00396452" w:rsidR="005C419E" w:rsidP="005C419E" w:rsidRDefault="7EBAA76E" w14:paraId="146B02C0" w14:textId="3CC9959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Develop system</w:t>
      </w:r>
      <w:r w:rsidRPr="4BD312CE" w:rsidR="24A850D9">
        <w:rPr>
          <w:rFonts w:ascii="Arial" w:hAnsi="Arial" w:cs="Arial"/>
          <w:sz w:val="24"/>
          <w:szCs w:val="24"/>
        </w:rPr>
        <w:t xml:space="preserve"> integration and programming skills</w:t>
      </w:r>
      <w:r w:rsidRPr="4BD312CE">
        <w:rPr>
          <w:rFonts w:ascii="Arial" w:hAnsi="Arial" w:cs="Arial"/>
          <w:sz w:val="24"/>
          <w:szCs w:val="24"/>
        </w:rPr>
        <w:t>.</w:t>
      </w:r>
    </w:p>
    <w:p w:rsidRPr="00396452" w:rsidR="005C419E" w:rsidP="005C419E" w:rsidRDefault="7EBAA76E" w14:paraId="5106F345" w14:textId="75247C14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Work on communication skills in a Team. </w:t>
      </w:r>
    </w:p>
    <w:p w:rsidRPr="00396452" w:rsidR="44033AC0" w:rsidP="44033AC0" w:rsidRDefault="44033AC0" w14:paraId="4DF7870D" w14:textId="11502DCE">
      <w:pPr>
        <w:rPr>
          <w:rFonts w:ascii="Arial" w:hAnsi="Arial" w:cs="Arial"/>
          <w:sz w:val="24"/>
          <w:szCs w:val="24"/>
        </w:rPr>
      </w:pPr>
    </w:p>
    <w:p w:rsidR="44033AC0" w:rsidP="44033AC0" w:rsidRDefault="44033AC0" w14:paraId="07366245" w14:textId="3267EF28">
      <w:pPr>
        <w:rPr>
          <w:rFonts w:ascii="Arial" w:hAnsi="Arial" w:cs="Arial"/>
          <w:sz w:val="24"/>
          <w:szCs w:val="24"/>
        </w:rPr>
      </w:pPr>
      <w:r w:rsidRPr="44033AC0">
        <w:rPr>
          <w:rFonts w:ascii="Arial" w:hAnsi="Arial" w:cs="Arial"/>
          <w:sz w:val="24"/>
          <w:szCs w:val="24"/>
        </w:rPr>
        <w:t>Antonios:</w:t>
      </w:r>
    </w:p>
    <w:p w:rsidRPr="00A54258" w:rsidR="000127AC" w:rsidP="00A54258" w:rsidRDefault="27DDB4C5" w14:paraId="2AF28327" w14:textId="5D70242A">
      <w:pPr>
        <w:pStyle w:val="ListParagraph"/>
        <w:numPr>
          <w:ilvl w:val="0"/>
          <w:numId w:val="1"/>
        </w:numPr>
        <w:rPr>
          <w:rFonts w:eastAsiaTheme="minorEastAsia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Develop programming skills</w:t>
      </w:r>
    </w:p>
    <w:p w:rsidRPr="004C5AB5" w:rsidR="44033AC0" w:rsidP="44033AC0" w:rsidRDefault="5AD4D370" w14:paraId="208EE901" w14:textId="5DAB18E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AD4D370">
        <w:rPr>
          <w:rFonts w:ascii="Arial" w:hAnsi="Arial" w:cs="Arial" w:eastAsiaTheme="minorEastAsia"/>
          <w:sz w:val="24"/>
          <w:szCs w:val="24"/>
        </w:rPr>
        <w:t>Practice in writing readable and understandable code</w:t>
      </w:r>
    </w:p>
    <w:p w:rsidRPr="00D655C7" w:rsidR="004C5AB5" w:rsidP="004C5AB5" w:rsidRDefault="00824A45" w14:paraId="697AB5A5" w14:textId="00754E8B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D655C7">
        <w:rPr>
          <w:rFonts w:ascii="Arial" w:hAnsi="Arial" w:cs="Arial"/>
          <w:sz w:val="24"/>
          <w:szCs w:val="24"/>
        </w:rPr>
        <w:t>Make comments that explain the implementation when needed</w:t>
      </w:r>
    </w:p>
    <w:p w:rsidRPr="005F533A" w:rsidR="5AD4D370" w:rsidP="005F533A" w:rsidRDefault="00824A45" w14:paraId="3D98BB3C" w14:textId="440CA9B2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D655C7">
        <w:rPr>
          <w:rFonts w:ascii="Arial" w:hAnsi="Arial" w:cs="Arial"/>
          <w:sz w:val="24"/>
          <w:szCs w:val="24"/>
        </w:rPr>
        <w:t xml:space="preserve">Make </w:t>
      </w:r>
      <w:r w:rsidRPr="00D655C7" w:rsidR="009F67AF">
        <w:rPr>
          <w:rFonts w:ascii="Arial" w:hAnsi="Arial" w:cs="Arial"/>
          <w:sz w:val="24"/>
          <w:szCs w:val="24"/>
        </w:rPr>
        <w:t xml:space="preserve">code review for </w:t>
      </w:r>
      <w:r w:rsidRPr="00D655C7" w:rsidR="003A755D">
        <w:rPr>
          <w:rFonts w:ascii="Arial" w:hAnsi="Arial" w:cs="Arial"/>
          <w:sz w:val="24"/>
          <w:szCs w:val="24"/>
        </w:rPr>
        <w:t xml:space="preserve">implementations other people made, as well as ask for feedback on </w:t>
      </w:r>
      <w:r w:rsidRPr="00D655C7" w:rsidR="009B577E">
        <w:rPr>
          <w:rFonts w:ascii="Arial" w:hAnsi="Arial" w:cs="Arial"/>
          <w:sz w:val="24"/>
          <w:szCs w:val="24"/>
        </w:rPr>
        <w:t>my implementations</w:t>
      </w:r>
    </w:p>
    <w:p w:rsidRPr="000113F1" w:rsidR="0597B591" w:rsidP="3D41861C" w:rsidRDefault="73C10FFA" w14:paraId="3A9AE614" w14:textId="0D31FA4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4BD312CE">
        <w:rPr>
          <w:rFonts w:ascii="Arial" w:hAnsi="Arial" w:cs="Arial" w:eastAsiaTheme="minorEastAsia"/>
          <w:sz w:val="24"/>
          <w:szCs w:val="24"/>
        </w:rPr>
        <w:t xml:space="preserve">Broaden my knowledge of sensors and low level software </w:t>
      </w:r>
      <w:r w:rsidRPr="4BD312CE" w:rsidR="0EE04C5D">
        <w:rPr>
          <w:rFonts w:ascii="Arial" w:hAnsi="Arial" w:cs="Arial" w:eastAsiaTheme="minorEastAsia"/>
          <w:sz w:val="24"/>
          <w:szCs w:val="24"/>
        </w:rPr>
        <w:t>design</w:t>
      </w:r>
    </w:p>
    <w:p w:rsidRPr="000113F1" w:rsidR="000113F1" w:rsidP="3D41861C" w:rsidRDefault="000113F1" w14:paraId="7FAA9860" w14:textId="1651AE21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 w:eastAsiaTheme="minorEastAsia"/>
          <w:sz w:val="24"/>
          <w:szCs w:val="24"/>
        </w:rPr>
        <w:t>Become more involved with the project group</w:t>
      </w:r>
    </w:p>
    <w:p w:rsidRPr="00D62EA1" w:rsidR="000113F1" w:rsidP="000113F1" w:rsidRDefault="00D655C7" w14:paraId="3782D489" w14:textId="068F6817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ake a more proactive approach to </w:t>
      </w:r>
      <w:r w:rsidR="00D62EA1">
        <w:rPr>
          <w:rFonts w:ascii="Arial" w:hAnsi="Arial" w:cs="Arial"/>
          <w:sz w:val="24"/>
          <w:szCs w:val="24"/>
        </w:rPr>
        <w:t>dividing tasks</w:t>
      </w:r>
    </w:p>
    <w:p w:rsidRPr="00800264" w:rsidR="00D62EA1" w:rsidP="000113F1" w:rsidRDefault="003A17CF" w14:paraId="71F4AC8D" w14:textId="281D9722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 more communicative with the project grou</w:t>
      </w:r>
      <w:r w:rsidR="002E0AF2">
        <w:rPr>
          <w:rFonts w:ascii="Arial" w:hAnsi="Arial" w:cs="Arial"/>
          <w:sz w:val="24"/>
          <w:szCs w:val="24"/>
        </w:rPr>
        <w:t>p members</w:t>
      </w:r>
      <w:r w:rsidR="00683590">
        <w:rPr>
          <w:rFonts w:ascii="Arial" w:hAnsi="Arial" w:cs="Arial"/>
          <w:sz w:val="24"/>
          <w:szCs w:val="24"/>
        </w:rPr>
        <w:t>(as</w:t>
      </w:r>
      <w:r w:rsidR="006F04EC">
        <w:rPr>
          <w:rFonts w:ascii="Arial" w:hAnsi="Arial" w:cs="Arial"/>
          <w:sz w:val="24"/>
          <w:szCs w:val="24"/>
        </w:rPr>
        <w:t>k for and give</w:t>
      </w:r>
      <w:r w:rsidR="00683590">
        <w:rPr>
          <w:rFonts w:ascii="Arial" w:hAnsi="Arial" w:cs="Arial"/>
          <w:sz w:val="24"/>
          <w:szCs w:val="24"/>
        </w:rPr>
        <w:t xml:space="preserve"> feedback</w:t>
      </w:r>
      <w:r w:rsidR="00AC4E70">
        <w:rPr>
          <w:rFonts w:ascii="Arial" w:hAnsi="Arial" w:cs="Arial"/>
          <w:sz w:val="24"/>
          <w:szCs w:val="24"/>
        </w:rPr>
        <w:t xml:space="preserve">, </w:t>
      </w:r>
      <w:r w:rsidR="00F97E56">
        <w:rPr>
          <w:rFonts w:ascii="Arial" w:hAnsi="Arial" w:cs="Arial"/>
          <w:sz w:val="24"/>
          <w:szCs w:val="24"/>
        </w:rPr>
        <w:t xml:space="preserve">be more vocal when </w:t>
      </w:r>
      <w:r w:rsidR="001826DE">
        <w:rPr>
          <w:rFonts w:ascii="Arial" w:hAnsi="Arial" w:cs="Arial"/>
          <w:sz w:val="24"/>
          <w:szCs w:val="24"/>
        </w:rPr>
        <w:t>making decisions for the group)</w:t>
      </w:r>
    </w:p>
    <w:p w:rsidR="00800264" w:rsidP="000113F1" w:rsidRDefault="00800264" w14:paraId="0B72D041" w14:textId="63A42BE4">
      <w:pPr>
        <w:pStyle w:val="ListParagraph"/>
        <w:rPr>
          <w:sz w:val="24"/>
          <w:szCs w:val="24"/>
        </w:rPr>
      </w:pPr>
    </w:p>
    <w:p w:rsidR="00244471" w:rsidP="00244471" w:rsidRDefault="00244471" w14:paraId="06BDE51B" w14:textId="6477453E">
      <w:pPr>
        <w:rPr>
          <w:sz w:val="24"/>
          <w:szCs w:val="24"/>
        </w:rPr>
      </w:pPr>
      <w:r>
        <w:rPr>
          <w:sz w:val="24"/>
          <w:szCs w:val="24"/>
        </w:rPr>
        <w:t>Sima:</w:t>
      </w:r>
    </w:p>
    <w:p w:rsidR="00244471" w:rsidP="00244471" w:rsidRDefault="00FE5F89" w14:paraId="2644E043" w14:textId="57E4AA99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Learn to work with new programs</w:t>
      </w:r>
      <w:r w:rsidR="00A00653">
        <w:rPr>
          <w:sz w:val="24"/>
          <w:szCs w:val="24"/>
        </w:rPr>
        <w:t>.</w:t>
      </w:r>
    </w:p>
    <w:p w:rsidR="00A00653" w:rsidP="00A00653" w:rsidRDefault="00424296" w14:paraId="4716C1D9" w14:textId="6277FE1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 xml:space="preserve">Work on </w:t>
      </w:r>
      <w:r w:rsidR="00A00653">
        <w:rPr>
          <w:sz w:val="24"/>
          <w:szCs w:val="24"/>
        </w:rPr>
        <w:t>(especially englisch) communication skills in a project team.</w:t>
      </w:r>
    </w:p>
    <w:p w:rsidRPr="00A00653" w:rsidR="00A00653" w:rsidP="00A00653" w:rsidRDefault="00FB216C" w14:paraId="5EE0247D" w14:textId="45B5014B">
      <w:pPr>
        <w:pStyle w:val="ListParagraph"/>
        <w:numPr>
          <w:ilvl w:val="0"/>
          <w:numId w:val="18"/>
        </w:numPr>
        <w:rPr>
          <w:sz w:val="24"/>
          <w:szCs w:val="24"/>
        </w:rPr>
      </w:pPr>
      <w:r>
        <w:rPr>
          <w:sz w:val="24"/>
          <w:szCs w:val="24"/>
        </w:rPr>
        <w:t>Learning rapid prot</w:t>
      </w:r>
      <w:r w:rsidR="00F33ACE">
        <w:rPr>
          <w:sz w:val="24"/>
          <w:szCs w:val="24"/>
        </w:rPr>
        <w:t>ot</w:t>
      </w:r>
      <w:r>
        <w:rPr>
          <w:sz w:val="24"/>
          <w:szCs w:val="24"/>
        </w:rPr>
        <w:t>yping.</w:t>
      </w:r>
    </w:p>
    <w:p w:rsidR="4A6A2088" w:rsidP="4A6A2088" w:rsidRDefault="4A6A2088" w14:paraId="20AF3743" w14:textId="01E28515">
      <w:pPr>
        <w:rPr>
          <w:rFonts w:ascii="Arial" w:hAnsi="Arial" w:cs="Arial"/>
          <w:sz w:val="24"/>
          <w:szCs w:val="24"/>
        </w:rPr>
      </w:pPr>
    </w:p>
    <w:p w:rsidR="005C419E" w:rsidP="005C419E" w:rsidRDefault="005C419E" w14:paraId="04B33F37" w14:textId="3FAD428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2 VALUES </w:t>
      </w:r>
    </w:p>
    <w:p w:rsidR="005C419E" w:rsidP="007C75A3" w:rsidRDefault="0AEB82CA" w14:paraId="74DF4814" w14:textId="531C75E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Sustainability</w:t>
      </w:r>
    </w:p>
    <w:p w:rsidR="007C75A3" w:rsidP="007C75A3" w:rsidRDefault="0AEB82CA" w14:paraId="05E39EFF" w14:textId="3FF0DC64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Improving health care</w:t>
      </w:r>
    </w:p>
    <w:p w:rsidR="007C75A3" w:rsidP="007C75A3" w:rsidRDefault="0AEB82CA" w14:paraId="1643C1CC" w14:textId="47538AC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Open source</w:t>
      </w:r>
    </w:p>
    <w:p w:rsidR="002C7D1D" w:rsidP="007C75A3" w:rsidRDefault="46F0D5A3" w14:paraId="6B00BA14" w14:textId="268CADDA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Free speech </w:t>
      </w:r>
    </w:p>
    <w:p w:rsidR="002C7D1D" w:rsidP="007C75A3" w:rsidRDefault="46F0D5A3" w14:paraId="7DF64A53" w14:textId="78B7F31D">
      <w:pPr>
        <w:pStyle w:val="ListParagraph"/>
        <w:numPr>
          <w:ilvl w:val="0"/>
          <w:numId w:val="6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Teamwork </w:t>
      </w:r>
    </w:p>
    <w:p w:rsidR="00456268" w:rsidP="00456268" w:rsidRDefault="00456268" w14:paraId="5666B42B" w14:textId="77777777">
      <w:pPr>
        <w:pStyle w:val="ListParagraph"/>
        <w:rPr>
          <w:rFonts w:ascii="Arial" w:hAnsi="Arial" w:cs="Arial"/>
          <w:sz w:val="24"/>
          <w:szCs w:val="24"/>
        </w:rPr>
      </w:pPr>
    </w:p>
    <w:p w:rsidRPr="00AD005F" w:rsidR="44033AC0" w:rsidP="44033AC0" w:rsidRDefault="00AD005F" w14:paraId="66DE34E2" w14:textId="04D5E97B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AD005F">
        <w:rPr>
          <w:rFonts w:ascii="Arial" w:hAnsi="Arial" w:cs="Arial"/>
          <w:b/>
          <w:bCs/>
          <w:sz w:val="28"/>
          <w:szCs w:val="28"/>
        </w:rPr>
        <w:t xml:space="preserve">3 </w:t>
      </w:r>
      <w:r w:rsidRPr="00AD005F" w:rsidR="44033AC0">
        <w:rPr>
          <w:rFonts w:ascii="Arial" w:hAnsi="Arial" w:cs="Arial"/>
          <w:b/>
          <w:bCs/>
          <w:sz w:val="28"/>
          <w:szCs w:val="28"/>
        </w:rPr>
        <w:t xml:space="preserve">Roles and Skills </w:t>
      </w:r>
    </w:p>
    <w:p w:rsidRPr="0063242A" w:rsidR="44033AC0" w:rsidP="44033AC0" w:rsidRDefault="44033AC0" w14:paraId="1F3A9AEF" w14:textId="3F40C59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242A">
        <w:rPr>
          <w:rFonts w:ascii="Arial" w:hAnsi="Arial" w:cs="Arial"/>
          <w:b/>
          <w:bCs/>
          <w:sz w:val="24"/>
          <w:szCs w:val="24"/>
        </w:rPr>
        <w:t>Marc</w:t>
      </w:r>
    </w:p>
    <w:p w:rsidRPr="00E040EE" w:rsidR="00A92009" w:rsidP="00AD005F" w:rsidRDefault="4380FC7F" w14:paraId="1BB961CC" w14:textId="735F0586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(</w:t>
      </w:r>
      <w:r w:rsidRPr="4BD312CE" w:rsidR="0E7656AC">
        <w:rPr>
          <w:rFonts w:ascii="Arial" w:hAnsi="Arial" w:cs="Arial"/>
          <w:sz w:val="24"/>
          <w:szCs w:val="24"/>
        </w:rPr>
        <w:t>ESE</w:t>
      </w:r>
      <w:r w:rsidRPr="4BD312CE" w:rsidR="059BC5A9">
        <w:rPr>
          <w:rFonts w:ascii="Arial" w:hAnsi="Arial" w:cs="Arial"/>
          <w:sz w:val="24"/>
          <w:szCs w:val="24"/>
        </w:rPr>
        <w:t xml:space="preserve"> experience</w:t>
      </w:r>
      <w:r w:rsidRPr="4BD312CE">
        <w:rPr>
          <w:rFonts w:ascii="Arial" w:hAnsi="Arial" w:cs="Arial"/>
          <w:sz w:val="24"/>
          <w:szCs w:val="24"/>
        </w:rPr>
        <w:t>)</w:t>
      </w:r>
    </w:p>
    <w:p w:rsidRPr="00671AEF" w:rsidR="00E040EE" w:rsidP="00AD005F" w:rsidRDefault="16E756D0" w14:paraId="28983026" w14:textId="2EE8D4F5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Programming skills in Java and Python</w:t>
      </w:r>
      <w:r w:rsidRPr="4BD312CE" w:rsidR="63C257C3">
        <w:rPr>
          <w:rFonts w:ascii="Arial" w:hAnsi="Arial" w:cs="Arial"/>
          <w:sz w:val="24"/>
          <w:szCs w:val="24"/>
        </w:rPr>
        <w:t>,</w:t>
      </w:r>
      <w:r w:rsidRPr="4BD312CE" w:rsidR="5421D40A">
        <w:rPr>
          <w:rFonts w:ascii="Arial" w:hAnsi="Arial" w:cs="Arial"/>
          <w:sz w:val="24"/>
          <w:szCs w:val="24"/>
        </w:rPr>
        <w:t xml:space="preserve"> </w:t>
      </w:r>
      <w:r w:rsidRPr="4BD312CE" w:rsidR="63C257C3">
        <w:rPr>
          <w:rFonts w:ascii="Arial" w:hAnsi="Arial" w:cs="Arial"/>
          <w:sz w:val="24"/>
          <w:szCs w:val="24"/>
        </w:rPr>
        <w:t>(C++, C)</w:t>
      </w:r>
    </w:p>
    <w:p w:rsidRPr="0063242A" w:rsidR="00671AEF" w:rsidP="00AD005F" w:rsidRDefault="7FCBC7BC" w14:paraId="3689A506" w14:textId="6E041D66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Knowledge in SQL</w:t>
      </w:r>
      <w:r w:rsidRPr="4BD312CE" w:rsidR="5421D40A">
        <w:rPr>
          <w:rFonts w:ascii="Arial" w:hAnsi="Arial" w:cs="Arial"/>
          <w:sz w:val="24"/>
          <w:szCs w:val="24"/>
        </w:rPr>
        <w:t xml:space="preserve">, </w:t>
      </w:r>
      <w:r w:rsidRPr="4BD312CE" w:rsidR="295FBCE2">
        <w:rPr>
          <w:rFonts w:ascii="Arial" w:hAnsi="Arial" w:cs="Arial"/>
          <w:sz w:val="24"/>
          <w:szCs w:val="24"/>
        </w:rPr>
        <w:t>relational</w:t>
      </w:r>
      <w:r w:rsidRPr="4BD312CE" w:rsidR="5421D40A">
        <w:rPr>
          <w:rFonts w:ascii="Arial" w:hAnsi="Arial" w:cs="Arial"/>
          <w:sz w:val="24"/>
          <w:szCs w:val="24"/>
        </w:rPr>
        <w:t xml:space="preserve"> databases and</w:t>
      </w:r>
      <w:r w:rsidRPr="4BD312CE" w:rsidR="295FBCE2">
        <w:rPr>
          <w:rFonts w:ascii="Arial" w:hAnsi="Arial" w:cs="Arial"/>
          <w:sz w:val="24"/>
          <w:szCs w:val="24"/>
        </w:rPr>
        <w:t xml:space="preserve"> multidimension</w:t>
      </w:r>
      <w:r w:rsidRPr="4BD312CE" w:rsidR="23E8097F">
        <w:rPr>
          <w:rFonts w:ascii="Arial" w:hAnsi="Arial" w:cs="Arial"/>
          <w:sz w:val="24"/>
          <w:szCs w:val="24"/>
        </w:rPr>
        <w:t>al databases</w:t>
      </w:r>
    </w:p>
    <w:p w:rsidRPr="00EA447D" w:rsidR="0063242A" w:rsidP="00AD005F" w:rsidRDefault="2DF28892" w14:paraId="57007928" w14:textId="490BFEA4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b/>
          <w:bCs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Machine Learning</w:t>
      </w:r>
    </w:p>
    <w:p w:rsidRPr="00EA447D" w:rsidR="00EA447D" w:rsidP="00EA447D" w:rsidRDefault="005E3BB6" w14:paraId="67877A16" w14:textId="123DFDC5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Structure</w:t>
      </w:r>
      <w:r>
        <w:rPr>
          <w:rFonts w:ascii="Arial" w:hAnsi="Arial" w:cs="Arial"/>
          <w:sz w:val="24"/>
          <w:szCs w:val="24"/>
        </w:rPr>
        <w:t>d</w:t>
      </w:r>
      <w:r w:rsidRPr="4BD312CE" w:rsidR="2B510FD2">
        <w:rPr>
          <w:rFonts w:ascii="Arial" w:hAnsi="Arial" w:cs="Arial"/>
          <w:sz w:val="24"/>
          <w:szCs w:val="24"/>
        </w:rPr>
        <w:t xml:space="preserve"> and </w:t>
      </w:r>
      <w:r w:rsidRPr="4BD312CE">
        <w:rPr>
          <w:rFonts w:ascii="Arial" w:hAnsi="Arial" w:cs="Arial"/>
          <w:sz w:val="24"/>
          <w:szCs w:val="24"/>
        </w:rPr>
        <w:t>organiz</w:t>
      </w:r>
      <w:r>
        <w:rPr>
          <w:rFonts w:ascii="Arial" w:hAnsi="Arial" w:cs="Arial"/>
          <w:sz w:val="24"/>
          <w:szCs w:val="24"/>
        </w:rPr>
        <w:t>ed</w:t>
      </w:r>
    </w:p>
    <w:p w:rsidRPr="00E040EE" w:rsidR="005F2221" w:rsidP="00E040EE" w:rsidRDefault="005F2221" w14:paraId="7F264A6B" w14:textId="12F39A0F">
      <w:pPr>
        <w:jc w:val="both"/>
        <w:rPr>
          <w:rFonts w:ascii="Arial" w:hAnsi="Arial" w:cs="Arial"/>
          <w:sz w:val="24"/>
          <w:szCs w:val="24"/>
        </w:rPr>
      </w:pPr>
    </w:p>
    <w:p w:rsidRPr="0063242A" w:rsidR="44033AC0" w:rsidP="44033AC0" w:rsidRDefault="44033AC0" w14:paraId="7BA4D74E" w14:textId="47107AF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242A">
        <w:rPr>
          <w:rFonts w:ascii="Arial" w:hAnsi="Arial" w:cs="Arial"/>
          <w:b/>
          <w:bCs/>
          <w:sz w:val="24"/>
          <w:szCs w:val="24"/>
        </w:rPr>
        <w:t>Mylo</w:t>
      </w:r>
    </w:p>
    <w:p w:rsidRPr="00614853" w:rsidR="00614853" w:rsidP="00614853" w:rsidRDefault="059BC5A9" w14:paraId="5FE17773" w14:textId="721ED133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IDE experience</w:t>
      </w:r>
    </w:p>
    <w:p w:rsidRPr="00614853" w:rsidR="005F2221" w:rsidP="00614853" w:rsidRDefault="3A09CBBF" w14:paraId="10C14AF7" w14:textId="4EFB4E32">
      <w:pPr>
        <w:pStyle w:val="ListParagraph"/>
        <w:numPr>
          <w:ilvl w:val="0"/>
          <w:numId w:val="14"/>
        </w:numPr>
        <w:jc w:val="both"/>
        <w:rPr>
          <w:rFonts w:ascii="Arial" w:hAnsi="Arial" w:cs="Arial"/>
          <w:sz w:val="24"/>
          <w:szCs w:val="24"/>
        </w:rPr>
      </w:pPr>
      <w:r w:rsidRPr="3A09CBBF">
        <w:rPr>
          <w:rFonts w:ascii="Arial" w:hAnsi="Arial" w:cs="Arial"/>
          <w:sz w:val="24"/>
          <w:szCs w:val="24"/>
        </w:rPr>
        <w:t>Improving SW skills</w:t>
      </w:r>
    </w:p>
    <w:p w:rsidR="3A09CBBF" w:rsidP="3A09CBBF" w:rsidRDefault="3A09CBBF" w14:paraId="352FA481" w14:textId="4EFB4E32">
      <w:pPr>
        <w:pStyle w:val="ListParagraph"/>
        <w:numPr>
          <w:ilvl w:val="0"/>
          <w:numId w:val="14"/>
        </w:numPr>
        <w:jc w:val="both"/>
        <w:rPr>
          <w:sz w:val="24"/>
          <w:szCs w:val="24"/>
        </w:rPr>
      </w:pPr>
      <w:r w:rsidRPr="3A09CBBF">
        <w:rPr>
          <w:rFonts w:ascii="Arial" w:hAnsi="Arial" w:cs="Arial"/>
          <w:sz w:val="24"/>
          <w:szCs w:val="24"/>
        </w:rPr>
        <w:t>Improve sketch quality</w:t>
      </w:r>
    </w:p>
    <w:p w:rsidR="3A09CBBF" w:rsidP="3A09CBBF" w:rsidRDefault="3A09CBBF" w14:paraId="3E0A1517" w14:textId="3E0F19FD">
      <w:pPr>
        <w:pStyle w:val="ListParagraph"/>
        <w:numPr>
          <w:ilvl w:val="0"/>
          <w:numId w:val="14"/>
        </w:numPr>
        <w:jc w:val="both"/>
        <w:rPr>
          <w:sz w:val="24"/>
          <w:szCs w:val="24"/>
        </w:rPr>
      </w:pPr>
      <w:r w:rsidRPr="3FA499CB">
        <w:rPr>
          <w:rFonts w:ascii="Arial" w:hAnsi="Arial" w:cs="Arial"/>
          <w:sz w:val="24"/>
          <w:szCs w:val="24"/>
        </w:rPr>
        <w:t>Improve p</w:t>
      </w:r>
      <w:r w:rsidRPr="3FA499CB" w:rsidR="3FA499CB">
        <w:rPr>
          <w:rFonts w:ascii="Arial" w:hAnsi="Arial" w:cs="Arial"/>
          <w:sz w:val="24"/>
          <w:szCs w:val="24"/>
        </w:rPr>
        <w:t>oster qualities</w:t>
      </w:r>
    </w:p>
    <w:p w:rsidRPr="0063242A" w:rsidR="44033AC0" w:rsidP="44033AC0" w:rsidRDefault="44033AC0" w14:paraId="79EE811E" w14:textId="1F3BEF87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242A">
        <w:rPr>
          <w:rFonts w:ascii="Arial" w:hAnsi="Arial" w:cs="Arial"/>
          <w:b/>
          <w:bCs/>
          <w:sz w:val="24"/>
          <w:szCs w:val="24"/>
        </w:rPr>
        <w:t>Youri</w:t>
      </w:r>
    </w:p>
    <w:p w:rsidRPr="00396452" w:rsidR="00396452" w:rsidP="00396452" w:rsidRDefault="059BC5A9" w14:paraId="57D5E923" w14:textId="7B5C7F2A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50D8A0B5" w:rsidR="51D3648C">
        <w:rPr>
          <w:rFonts w:ascii="Arial" w:hAnsi="Arial" w:cs="Arial"/>
          <w:sz w:val="24"/>
          <w:szCs w:val="24"/>
        </w:rPr>
        <w:t>IDE experience</w:t>
      </w:r>
    </w:p>
    <w:p w:rsidR="50D8A0B5" w:rsidP="50D8A0B5" w:rsidRDefault="50D8A0B5" w14:paraId="3F9D29BF" w14:textId="2B5463F9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50D8A0B5" w:rsidR="50D8A0B5">
        <w:rPr>
          <w:rFonts w:ascii="Arial" w:hAnsi="Arial" w:cs="Arial"/>
          <w:sz w:val="24"/>
          <w:szCs w:val="24"/>
        </w:rPr>
        <w:t>SolidWorks experience</w:t>
      </w:r>
    </w:p>
    <w:p w:rsidR="50D8A0B5" w:rsidP="50D8A0B5" w:rsidRDefault="50D8A0B5" w14:paraId="53E041BB" w14:textId="2A3F9A3F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50D8A0B5" w:rsidR="50D8A0B5">
        <w:rPr>
          <w:rFonts w:ascii="Arial" w:hAnsi="Arial" w:cs="Arial"/>
          <w:sz w:val="24"/>
          <w:szCs w:val="24"/>
        </w:rPr>
        <w:t>Blender experience</w:t>
      </w:r>
    </w:p>
    <w:p w:rsidRPr="00396452" w:rsidR="005F2221" w:rsidP="00396452" w:rsidRDefault="005F2221" w14:paraId="6E79DA82" w14:textId="3B650CE3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50D8A0B5" w:rsidR="50D8A0B5">
        <w:rPr>
          <w:rFonts w:ascii="Arial" w:hAnsi="Arial" w:cs="Arial"/>
          <w:sz w:val="24"/>
          <w:szCs w:val="24"/>
        </w:rPr>
        <w:t>Drawing experience</w:t>
      </w:r>
    </w:p>
    <w:p w:rsidR="50D8A0B5" w:rsidP="50D8A0B5" w:rsidRDefault="50D8A0B5" w14:paraId="0F2C9F8A" w14:textId="4D5B0E82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50D8A0B5" w:rsidR="50D8A0B5">
        <w:rPr>
          <w:rFonts w:ascii="Arial" w:hAnsi="Arial" w:cs="Arial"/>
          <w:sz w:val="24"/>
          <w:szCs w:val="24"/>
        </w:rPr>
        <w:t>Photoshop and other Adobe products.</w:t>
      </w:r>
    </w:p>
    <w:p w:rsidRPr="0063242A" w:rsidR="44033AC0" w:rsidP="44033AC0" w:rsidRDefault="44033AC0" w14:paraId="541C9C38" w14:textId="1C7BBE83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242A">
        <w:rPr>
          <w:rFonts w:ascii="Arial" w:hAnsi="Arial" w:cs="Arial"/>
          <w:b/>
          <w:bCs/>
          <w:sz w:val="24"/>
          <w:szCs w:val="24"/>
        </w:rPr>
        <w:t>Niels</w:t>
      </w:r>
    </w:p>
    <w:p w:rsidRPr="00614853" w:rsidR="00614853" w:rsidP="00614853" w:rsidRDefault="059BC5A9" w14:paraId="54A72D9C" w14:textId="402C3A87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ESE experience </w:t>
      </w:r>
    </w:p>
    <w:p w:rsidRPr="00614853" w:rsidR="005F2221" w:rsidP="00614853" w:rsidRDefault="37E9B208" w14:paraId="22935DA8" w14:textId="51940B48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Arduino and Raspberry Pi</w:t>
      </w:r>
    </w:p>
    <w:p w:rsidRPr="00A32F46" w:rsidR="44033AC0" w:rsidP="44033AC0" w:rsidRDefault="44033AC0" w14:paraId="5D9DF54E" w14:textId="37C662AD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A32F46">
        <w:rPr>
          <w:rFonts w:ascii="Arial" w:hAnsi="Arial" w:cs="Arial"/>
          <w:b/>
          <w:bCs/>
          <w:sz w:val="24"/>
          <w:szCs w:val="24"/>
        </w:rPr>
        <w:t>Antonios</w:t>
      </w:r>
    </w:p>
    <w:p w:rsidRPr="00614853" w:rsidR="00614853" w:rsidP="00614853" w:rsidRDefault="059BC5A9" w14:paraId="40B18253" w14:textId="5BAEEBFB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ESE experience</w:t>
      </w:r>
    </w:p>
    <w:p w:rsidR="1A447D10" w:rsidP="1A447D10" w:rsidRDefault="67D185CA" w14:paraId="72BFB124" w14:textId="2BFE965C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STM32 programming</w:t>
      </w:r>
      <w:r w:rsidR="00A42697">
        <w:rPr>
          <w:rFonts w:ascii="Arial" w:hAnsi="Arial" w:cs="Arial"/>
          <w:sz w:val="24"/>
          <w:szCs w:val="24"/>
        </w:rPr>
        <w:t xml:space="preserve"> using CubeMX and Cube IDE</w:t>
      </w:r>
    </w:p>
    <w:p w:rsidRPr="00A565B7" w:rsidR="00F2335A" w:rsidP="00A565B7" w:rsidRDefault="4BACCFA9" w14:paraId="28BF6440" w14:textId="7B747F62">
      <w:pPr>
        <w:pStyle w:val="ListParagraph"/>
        <w:numPr>
          <w:ilvl w:val="0"/>
          <w:numId w:val="12"/>
        </w:numPr>
        <w:jc w:val="both"/>
        <w:rPr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Programming in C,</w:t>
      </w:r>
      <w:r w:rsidRPr="4BD312CE" w:rsidR="7C6FD563">
        <w:rPr>
          <w:rFonts w:ascii="Arial" w:hAnsi="Arial" w:cs="Arial"/>
          <w:sz w:val="24"/>
          <w:szCs w:val="24"/>
        </w:rPr>
        <w:t xml:space="preserve"> </w:t>
      </w:r>
      <w:r w:rsidRPr="4BD312CE">
        <w:rPr>
          <w:rFonts w:ascii="Arial" w:hAnsi="Arial" w:cs="Arial"/>
          <w:sz w:val="24"/>
          <w:szCs w:val="24"/>
        </w:rPr>
        <w:t>C++</w:t>
      </w:r>
    </w:p>
    <w:p w:rsidRPr="0063242A" w:rsidR="00A92009" w:rsidP="44033AC0" w:rsidRDefault="00A92009" w14:paraId="290E3ED2" w14:textId="698D309C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63242A">
        <w:rPr>
          <w:rFonts w:ascii="Arial" w:hAnsi="Arial" w:cs="Arial"/>
          <w:b/>
          <w:bCs/>
          <w:sz w:val="24"/>
          <w:szCs w:val="24"/>
        </w:rPr>
        <w:t>Sima</w:t>
      </w:r>
    </w:p>
    <w:p w:rsidRPr="00614853" w:rsidR="00614853" w:rsidP="00614853" w:rsidRDefault="059BC5A9" w14:paraId="58612CC2" w14:textId="7D188C95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IDE experience</w:t>
      </w:r>
    </w:p>
    <w:p w:rsidRPr="00614853" w:rsidR="005F2221" w:rsidP="00614853" w:rsidRDefault="005F2221" w14:paraId="07746ED0" w14:textId="77777777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sz w:val="24"/>
          <w:szCs w:val="24"/>
        </w:rPr>
      </w:pPr>
    </w:p>
    <w:p w:rsidR="00AD005F" w:rsidP="44033AC0" w:rsidRDefault="00AD005F" w14:paraId="5605ECAA" w14:textId="77777777">
      <w:pPr>
        <w:jc w:val="both"/>
        <w:rPr>
          <w:rFonts w:ascii="Arial" w:hAnsi="Arial" w:cs="Arial"/>
          <w:sz w:val="24"/>
          <w:szCs w:val="24"/>
        </w:rPr>
      </w:pPr>
    </w:p>
    <w:p w:rsidR="00485C78" w:rsidP="44033AC0" w:rsidRDefault="00485C78" w14:paraId="214E19B2" w14:textId="77777777">
      <w:pPr>
        <w:jc w:val="both"/>
        <w:rPr>
          <w:rFonts w:ascii="Arial" w:hAnsi="Arial" w:cs="Arial"/>
          <w:sz w:val="24"/>
          <w:szCs w:val="24"/>
        </w:rPr>
      </w:pPr>
    </w:p>
    <w:p w:rsidR="00FD2994" w:rsidP="44033AC0" w:rsidRDefault="00FD2994" w14:paraId="54C7B43F" w14:textId="77777777">
      <w:pPr>
        <w:jc w:val="both"/>
        <w:rPr>
          <w:rFonts w:ascii="Arial" w:hAnsi="Arial" w:cs="Arial"/>
          <w:sz w:val="24"/>
          <w:szCs w:val="24"/>
        </w:rPr>
      </w:pPr>
    </w:p>
    <w:p w:rsidR="00FD2994" w:rsidP="44033AC0" w:rsidRDefault="00FD2994" w14:paraId="0F8EB47E" w14:textId="77777777">
      <w:pPr>
        <w:jc w:val="both"/>
        <w:rPr>
          <w:rFonts w:ascii="Arial" w:hAnsi="Arial" w:cs="Arial"/>
          <w:sz w:val="24"/>
          <w:szCs w:val="24"/>
        </w:rPr>
      </w:pPr>
    </w:p>
    <w:p w:rsidR="00AD005F" w:rsidP="44033AC0" w:rsidRDefault="00AD005F" w14:paraId="716526C2" w14:textId="518B756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4 Rules &amp; Activities</w:t>
      </w:r>
    </w:p>
    <w:p w:rsidRPr="00DE7501" w:rsidR="00DE7501" w:rsidP="44033AC0" w:rsidRDefault="00DE7501" w14:paraId="16DD796C" w14:textId="7BD88B90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ules: </w:t>
      </w:r>
    </w:p>
    <w:p w:rsidRPr="00396452" w:rsidR="00AD005F" w:rsidP="00AD005F" w:rsidRDefault="4B026653" w14:paraId="26C2AC91" w14:textId="67055F33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We speak freely to each other </w:t>
      </w:r>
    </w:p>
    <w:p w:rsidR="00C25F6F" w:rsidP="00C25F6F" w:rsidRDefault="00762125" w14:paraId="3EBEBB60" w14:textId="2DA87650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nest feedback, positive but also negative</w:t>
      </w:r>
    </w:p>
    <w:p w:rsidR="00447E77" w:rsidP="00AD005F" w:rsidRDefault="148D6809" w14:paraId="4CF9CCAB" w14:textId="1151B03C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We decide as a team </w:t>
      </w:r>
    </w:p>
    <w:p w:rsidR="00740C5E" w:rsidP="00AD005F" w:rsidRDefault="31904786" w14:paraId="651AC684" w14:textId="616E3065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Assign</w:t>
      </w:r>
      <w:r w:rsidR="00762125">
        <w:rPr>
          <w:rFonts w:ascii="Arial" w:hAnsi="Arial" w:cs="Arial"/>
          <w:sz w:val="24"/>
          <w:szCs w:val="24"/>
        </w:rPr>
        <w:t xml:space="preserve"> and divide</w:t>
      </w:r>
      <w:r w:rsidRPr="4BD312CE">
        <w:rPr>
          <w:rFonts w:ascii="Arial" w:hAnsi="Arial" w:cs="Arial"/>
          <w:sz w:val="24"/>
          <w:szCs w:val="24"/>
        </w:rPr>
        <w:t xml:space="preserve"> tasks </w:t>
      </w:r>
      <w:r w:rsidR="00762125">
        <w:rPr>
          <w:rFonts w:ascii="Arial" w:hAnsi="Arial" w:cs="Arial"/>
          <w:sz w:val="24"/>
          <w:szCs w:val="24"/>
        </w:rPr>
        <w:t>appropriately</w:t>
      </w:r>
      <w:r w:rsidRPr="4BD312CE">
        <w:rPr>
          <w:rFonts w:ascii="Arial" w:hAnsi="Arial" w:cs="Arial"/>
          <w:sz w:val="24"/>
          <w:szCs w:val="24"/>
        </w:rPr>
        <w:t xml:space="preserve"> </w:t>
      </w:r>
    </w:p>
    <w:p w:rsidRPr="001264EF" w:rsidR="00456268" w:rsidP="00AD005F" w:rsidRDefault="69843B4C" w14:paraId="1514E5A5" w14:textId="04F9A0BC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Everyone is prepared for Monday and Tuesday</w:t>
      </w:r>
    </w:p>
    <w:p w:rsidRPr="001264EF" w:rsidR="000215F6" w:rsidP="00AD005F" w:rsidRDefault="000215F6" w14:paraId="133466B5" w14:textId="328053BF">
      <w:pPr>
        <w:pStyle w:val="ListParagraph"/>
        <w:numPr>
          <w:ilvl w:val="0"/>
          <w:numId w:val="9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ults &gt; Doc</w:t>
      </w:r>
      <w:r w:rsidR="007364F7">
        <w:rPr>
          <w:rFonts w:ascii="Arial" w:hAnsi="Arial" w:cs="Arial"/>
          <w:sz w:val="24"/>
          <w:szCs w:val="24"/>
        </w:rPr>
        <w:t>umentation</w:t>
      </w:r>
    </w:p>
    <w:p w:rsidRPr="001264EF" w:rsidR="001264EF" w:rsidP="001264EF" w:rsidRDefault="001264EF" w14:paraId="3F98D006" w14:textId="77777777">
      <w:pPr>
        <w:jc w:val="both"/>
        <w:rPr>
          <w:rFonts w:ascii="Arial" w:hAnsi="Arial" w:cs="Arial"/>
          <w:sz w:val="24"/>
          <w:szCs w:val="24"/>
        </w:rPr>
      </w:pPr>
    </w:p>
    <w:p w:rsidR="004021AC" w:rsidP="004021AC" w:rsidRDefault="004021AC" w14:paraId="25DA9D39" w14:textId="4B63A2B9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ivities: </w:t>
      </w:r>
    </w:p>
    <w:p w:rsidR="004021AC" w:rsidP="004021AC" w:rsidRDefault="4125F6E8" w14:paraId="7C2CC920" w14:textId="0148ACCB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Make an agenda for Monday and Tuesday </w:t>
      </w:r>
      <w:r w:rsidRPr="4BD312CE" w:rsidR="590FF48C">
        <w:rPr>
          <w:rFonts w:ascii="Arial" w:hAnsi="Arial" w:cs="Arial"/>
          <w:sz w:val="24"/>
          <w:szCs w:val="24"/>
        </w:rPr>
        <w:t>first</w:t>
      </w:r>
    </w:p>
    <w:p w:rsidRPr="00F27C9C" w:rsidR="004021AC" w:rsidP="00456268" w:rsidRDefault="4125F6E8" w14:paraId="4EB1B9AB" w14:textId="4A08274A">
      <w:pPr>
        <w:pStyle w:val="ListParagraph"/>
        <w:numPr>
          <w:ilvl w:val="0"/>
          <w:numId w:val="15"/>
        </w:numPr>
        <w:jc w:val="both"/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Daily standup</w:t>
      </w:r>
      <w:r w:rsidRPr="4BD312CE">
        <w:rPr>
          <w:rFonts w:ascii="Wingdings" w:hAnsi="Wingdings" w:eastAsia="Wingdings" w:cs="Wingdings"/>
        </w:rPr>
        <w:t>à</w:t>
      </w:r>
      <w:r w:rsidRPr="4BD312CE">
        <w:rPr>
          <w:rFonts w:ascii="Arial" w:hAnsi="Arial" w:cs="Arial"/>
          <w:sz w:val="24"/>
          <w:szCs w:val="24"/>
        </w:rPr>
        <w:t xml:space="preserve"> twice a day, one at 10:00 and one at 13:00</w:t>
      </w:r>
    </w:p>
    <w:p w:rsidR="004021AC" w:rsidP="00456268" w:rsidRDefault="004021AC" w14:paraId="35467945" w14:textId="77777777">
      <w:pPr>
        <w:jc w:val="both"/>
        <w:rPr>
          <w:rFonts w:ascii="Arial" w:hAnsi="Arial" w:cs="Arial"/>
          <w:sz w:val="24"/>
          <w:szCs w:val="24"/>
        </w:rPr>
      </w:pPr>
    </w:p>
    <w:p w:rsidR="00456268" w:rsidP="00456268" w:rsidRDefault="00456268" w14:paraId="40A7C7B0" w14:textId="58910E27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5 Purpose </w:t>
      </w:r>
    </w:p>
    <w:p w:rsidRPr="000F16CA" w:rsidR="00456268" w:rsidP="00456268" w:rsidRDefault="000F16CA" w14:paraId="75695ACB" w14:textId="30D463E6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Develop our</w:t>
      </w:r>
      <w:r w:rsidR="00325F55">
        <w:rPr>
          <w:rFonts w:ascii="Arial" w:hAnsi="Arial" w:cs="Arial"/>
          <w:sz w:val="24"/>
          <w:szCs w:val="24"/>
        </w:rPr>
        <w:t xml:space="preserve"> technical and social skills</w:t>
      </w:r>
    </w:p>
    <w:p w:rsidRPr="00456268" w:rsidR="000F16CA" w:rsidP="00456268" w:rsidRDefault="00F93E8E" w14:paraId="202AA979" w14:textId="7D087D0B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Practice problem</w:t>
      </w:r>
      <w:r w:rsidR="00EF3D97">
        <w:rPr>
          <w:rFonts w:ascii="Arial" w:hAnsi="Arial" w:cs="Arial"/>
          <w:sz w:val="24"/>
          <w:szCs w:val="24"/>
        </w:rPr>
        <w:t>-</w:t>
      </w:r>
      <w:r>
        <w:rPr>
          <w:rFonts w:ascii="Arial" w:hAnsi="Arial" w:cs="Arial"/>
          <w:sz w:val="24"/>
          <w:szCs w:val="24"/>
        </w:rPr>
        <w:t>based learning</w:t>
      </w:r>
    </w:p>
    <w:p w:rsidRPr="00456268" w:rsidR="00F93E8E" w:rsidP="00456268" w:rsidRDefault="00F93E8E" w14:paraId="2B009CDF" w14:textId="271FAC33">
      <w:pPr>
        <w:pStyle w:val="ListParagraph"/>
        <w:numPr>
          <w:ilvl w:val="0"/>
          <w:numId w:val="13"/>
        </w:num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sz w:val="24"/>
          <w:szCs w:val="24"/>
        </w:rPr>
        <w:t>Bring theory into practice</w:t>
      </w:r>
    </w:p>
    <w:p w:rsidRPr="00456268" w:rsidR="00456268" w:rsidP="00456268" w:rsidRDefault="00456268" w14:paraId="4C71EFE5" w14:textId="77777777">
      <w:pPr>
        <w:jc w:val="both"/>
        <w:rPr>
          <w:rFonts w:ascii="Arial" w:hAnsi="Arial" w:cs="Arial"/>
          <w:sz w:val="24"/>
          <w:szCs w:val="24"/>
        </w:rPr>
      </w:pPr>
    </w:p>
    <w:p w:rsidR="002C7D1D" w:rsidP="002C7D1D" w:rsidRDefault="002C7D1D" w14:paraId="3E782190" w14:textId="76346DF4">
      <w:pPr>
        <w:jc w:val="both"/>
        <w:rPr>
          <w:rFonts w:ascii="Arial" w:hAnsi="Arial" w:cs="Arial"/>
          <w:b/>
          <w:bCs/>
          <w:sz w:val="24"/>
          <w:szCs w:val="24"/>
        </w:rPr>
      </w:pPr>
    </w:p>
    <w:p w:rsidR="00456268" w:rsidP="002C7D1D" w:rsidRDefault="00456268" w14:paraId="149718A2" w14:textId="77777777">
      <w:pPr>
        <w:jc w:val="both"/>
        <w:rPr>
          <w:rFonts w:ascii="Arial" w:hAnsi="Arial" w:cs="Arial"/>
          <w:b/>
          <w:bCs/>
          <w:sz w:val="24"/>
          <w:szCs w:val="24"/>
        </w:rPr>
      </w:pPr>
    </w:p>
    <w:p w:rsidR="002C7D1D" w:rsidP="002C7D1D" w:rsidRDefault="002C7D1D" w14:paraId="546B3096" w14:textId="0732833D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To Do: </w:t>
      </w:r>
    </w:p>
    <w:p w:rsidRPr="002C7D1D" w:rsidR="002C7D1D" w:rsidP="002C7D1D" w:rsidRDefault="46F0D5A3" w14:paraId="3B6E5B6C" w14:textId="1562FC4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Write a progress report(It s on onderwijsonline) </w:t>
      </w:r>
      <w:r w:rsidRPr="4BD312CE">
        <w:rPr>
          <w:rFonts w:ascii="Wingdings" w:hAnsi="Wingdings" w:eastAsia="Wingdings" w:cs="Wingdings"/>
        </w:rPr>
        <w:t>ß</w:t>
      </w:r>
      <w:r w:rsidRPr="4BD312CE">
        <w:rPr>
          <w:rFonts w:ascii="Arial" w:hAnsi="Arial" w:cs="Arial"/>
          <w:sz w:val="24"/>
          <w:szCs w:val="24"/>
        </w:rPr>
        <w:t xml:space="preserve">Don’t wait to long with this task. </w:t>
      </w:r>
      <w:r w:rsidRPr="4BD312CE">
        <w:rPr>
          <w:rFonts w:ascii="Wingdings" w:hAnsi="Wingdings" w:eastAsia="Wingdings" w:cs="Wingdings"/>
        </w:rPr>
        <w:t>à</w:t>
      </w:r>
      <w:r w:rsidRPr="4BD312CE">
        <w:rPr>
          <w:rFonts w:ascii="Arial" w:hAnsi="Arial" w:cs="Arial"/>
          <w:sz w:val="24"/>
          <w:szCs w:val="24"/>
        </w:rPr>
        <w:t>send these to Johan and Paul</w:t>
      </w:r>
    </w:p>
    <w:p w:rsidRPr="00396452" w:rsidR="002C7D1D" w:rsidP="002C7D1D" w:rsidRDefault="46F0D5A3" w14:paraId="13B6178D" w14:textId="777777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Make an agenda for these meetings, notules as well </w:t>
      </w:r>
    </w:p>
    <w:p w:rsidRPr="00396452" w:rsidR="002C7D1D" w:rsidP="002C7D1D" w:rsidRDefault="46F0D5A3" w14:paraId="4BB2437B" w14:textId="777777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 xml:space="preserve">Every two weeks you need to present to Johan, do this in pairs of 2 so it’s more organised. </w:t>
      </w:r>
    </w:p>
    <w:p w:rsidRPr="00396452" w:rsidR="002C7D1D" w:rsidP="002C7D1D" w:rsidRDefault="46F0D5A3" w14:paraId="201D5A8E" w14:textId="195C9011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Daily standup</w:t>
      </w:r>
      <w:r w:rsidRPr="4BD312CE">
        <w:rPr>
          <w:rFonts w:ascii="Wingdings" w:hAnsi="Wingdings" w:eastAsia="Wingdings" w:cs="Wingdings"/>
        </w:rPr>
        <w:t>à</w:t>
      </w:r>
      <w:r w:rsidRPr="4BD312CE">
        <w:rPr>
          <w:rFonts w:ascii="Arial" w:hAnsi="Arial" w:cs="Arial"/>
          <w:sz w:val="24"/>
          <w:szCs w:val="24"/>
        </w:rPr>
        <w:t xml:space="preserve"> twice a day, one at 10:00 and one at 13:00(Do this with Johan once in a while) </w:t>
      </w:r>
      <w:r w:rsidRPr="4BD312CE">
        <w:rPr>
          <w:rFonts w:ascii="Wingdings" w:hAnsi="Wingdings" w:eastAsia="Wingdings" w:cs="Wingdings"/>
          <w:sz w:val="24"/>
          <w:szCs w:val="24"/>
        </w:rPr>
        <w:t>à</w:t>
      </w:r>
      <w:r w:rsidRPr="4BD312CE">
        <w:rPr>
          <w:rFonts w:ascii="Arial" w:hAnsi="Arial" w:cs="Arial"/>
          <w:sz w:val="24"/>
          <w:szCs w:val="24"/>
        </w:rPr>
        <w:t xml:space="preserve"> Helps you stay on track and help each other to LEARN</w:t>
      </w:r>
    </w:p>
    <w:p w:rsidRPr="00396452" w:rsidR="002C7D1D" w:rsidP="002C7D1D" w:rsidRDefault="46F0D5A3" w14:paraId="2127B7A1" w14:textId="77777777">
      <w:pPr>
        <w:pStyle w:val="ListParagraph"/>
        <w:numPr>
          <w:ilvl w:val="0"/>
          <w:numId w:val="8"/>
        </w:numPr>
        <w:rPr>
          <w:rFonts w:ascii="Arial" w:hAnsi="Arial" w:cs="Arial"/>
          <w:sz w:val="24"/>
          <w:szCs w:val="24"/>
        </w:rPr>
      </w:pPr>
      <w:r w:rsidRPr="4BD312CE">
        <w:rPr>
          <w:rFonts w:ascii="Arial" w:hAnsi="Arial" w:cs="Arial"/>
          <w:sz w:val="24"/>
          <w:szCs w:val="24"/>
        </w:rPr>
        <w:t>Make a matrix with tasks so theres a clear overview of everyones tasks.</w:t>
      </w:r>
    </w:p>
    <w:p w:rsidRPr="00396452" w:rsidR="002C7D1D" w:rsidP="002C7D1D" w:rsidRDefault="002C7D1D" w14:paraId="37E17887" w14:textId="77777777">
      <w:pPr>
        <w:jc w:val="both"/>
        <w:rPr>
          <w:rFonts w:ascii="Arial" w:hAnsi="Arial" w:cs="Arial"/>
          <w:b/>
          <w:sz w:val="24"/>
          <w:szCs w:val="24"/>
        </w:rPr>
      </w:pPr>
    </w:p>
    <w:p w:rsidRPr="00396452" w:rsidR="00C3656B" w:rsidP="00C3656B" w:rsidRDefault="00C3656B" w14:paraId="224668A4" w14:textId="48A4B362">
      <w:pPr>
        <w:ind w:left="360"/>
        <w:rPr>
          <w:rFonts w:ascii="Arial" w:hAnsi="Arial" w:cs="Arial"/>
          <w:sz w:val="24"/>
          <w:szCs w:val="24"/>
        </w:rPr>
      </w:pPr>
    </w:p>
    <w:sectPr w:rsidRPr="00396452" w:rsidR="00C3656B">
      <w:pgSz w:w="11906" w:h="16838" w:orient="portrait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47B72"/>
    <w:multiLevelType w:val="hybridMultilevel"/>
    <w:tmpl w:val="4960765A"/>
    <w:lvl w:ilvl="0" w:tplc="FC641D0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7A8AEC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BD4BA3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A26F1E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884E0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B0E69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AE631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0D6D8C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E3259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62E55EC"/>
    <w:multiLevelType w:val="hybridMultilevel"/>
    <w:tmpl w:val="C5A4CB6A"/>
    <w:lvl w:ilvl="0" w:tplc="1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CE2D0A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2827B0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19E43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4A049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2E632B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05A9A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7305C7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DDC1DA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7EE6745"/>
    <w:multiLevelType w:val="hybridMultilevel"/>
    <w:tmpl w:val="0E9A8B7C"/>
    <w:lvl w:ilvl="0" w:tplc="0413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BC5477"/>
    <w:multiLevelType w:val="hybridMultilevel"/>
    <w:tmpl w:val="60BEF1DE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1684BEF"/>
    <w:multiLevelType w:val="hybridMultilevel"/>
    <w:tmpl w:val="3B3836E4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2CE7697"/>
    <w:multiLevelType w:val="hybridMultilevel"/>
    <w:tmpl w:val="027A714A"/>
    <w:lvl w:ilvl="0" w:tplc="040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61824A8"/>
    <w:multiLevelType w:val="hybridMultilevel"/>
    <w:tmpl w:val="2A6485D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0903E8"/>
    <w:multiLevelType w:val="hybridMultilevel"/>
    <w:tmpl w:val="90E63DD2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45D5D48"/>
    <w:multiLevelType w:val="hybridMultilevel"/>
    <w:tmpl w:val="A2C048C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5300F54"/>
    <w:multiLevelType w:val="hybridMultilevel"/>
    <w:tmpl w:val="0796701E"/>
    <w:lvl w:ilvl="0" w:tplc="0407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0" w15:restartNumberingAfterBreak="0">
    <w:nsid w:val="4DCE1117"/>
    <w:multiLevelType w:val="hybridMultilevel"/>
    <w:tmpl w:val="8CFC2FA8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0BC0C2B"/>
    <w:multiLevelType w:val="hybridMultilevel"/>
    <w:tmpl w:val="F41C9FB8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2D04BEE"/>
    <w:multiLevelType w:val="hybridMultilevel"/>
    <w:tmpl w:val="4558C51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3622B85"/>
    <w:multiLevelType w:val="hybridMultilevel"/>
    <w:tmpl w:val="828A68DC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D2C1C98"/>
    <w:multiLevelType w:val="hybridMultilevel"/>
    <w:tmpl w:val="66E25D3A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0AC7092"/>
    <w:multiLevelType w:val="hybridMultilevel"/>
    <w:tmpl w:val="E82A0F7E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854267B"/>
    <w:multiLevelType w:val="hybridMultilevel"/>
    <w:tmpl w:val="DC9E2DB6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7E2931D9"/>
    <w:multiLevelType w:val="hybridMultilevel"/>
    <w:tmpl w:val="2AC4207C"/>
    <w:lvl w:ilvl="0" w:tplc="0407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16"/>
  </w:num>
  <w:num w:numId="5">
    <w:abstractNumId w:val="6"/>
  </w:num>
  <w:num w:numId="6">
    <w:abstractNumId w:val="10"/>
  </w:num>
  <w:num w:numId="7">
    <w:abstractNumId w:val="11"/>
  </w:num>
  <w:num w:numId="8">
    <w:abstractNumId w:val="3"/>
  </w:num>
  <w:num w:numId="9">
    <w:abstractNumId w:val="17"/>
  </w:num>
  <w:num w:numId="10">
    <w:abstractNumId w:val="5"/>
  </w:num>
  <w:num w:numId="11">
    <w:abstractNumId w:val="0"/>
  </w:num>
  <w:num w:numId="12">
    <w:abstractNumId w:val="8"/>
  </w:num>
  <w:num w:numId="13">
    <w:abstractNumId w:val="15"/>
  </w:num>
  <w:num w:numId="14">
    <w:abstractNumId w:val="12"/>
  </w:num>
  <w:num w:numId="15">
    <w:abstractNumId w:val="14"/>
  </w:num>
  <w:num w:numId="16">
    <w:abstractNumId w:val="13"/>
  </w:num>
  <w:num w:numId="17">
    <w:abstractNumId w:val="9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jIxMLc0NLYAspR0lIJTi4sz8/NACoxqAaZxA28sAAAA"/>
  </w:docVars>
  <w:rsids>
    <w:rsidRoot w:val="00C3656B"/>
    <w:rsid w:val="000043AA"/>
    <w:rsid w:val="000113F1"/>
    <w:rsid w:val="000127AC"/>
    <w:rsid w:val="000215F6"/>
    <w:rsid w:val="000363FA"/>
    <w:rsid w:val="000A4AE1"/>
    <w:rsid w:val="000B4071"/>
    <w:rsid w:val="000E0BB7"/>
    <w:rsid w:val="000F16CA"/>
    <w:rsid w:val="000F4260"/>
    <w:rsid w:val="0012324B"/>
    <w:rsid w:val="001264EF"/>
    <w:rsid w:val="00175366"/>
    <w:rsid w:val="001826DE"/>
    <w:rsid w:val="002112E8"/>
    <w:rsid w:val="00222A31"/>
    <w:rsid w:val="00225F74"/>
    <w:rsid w:val="00244471"/>
    <w:rsid w:val="002A5EE5"/>
    <w:rsid w:val="002B4624"/>
    <w:rsid w:val="002C7D1D"/>
    <w:rsid w:val="002E0AF2"/>
    <w:rsid w:val="003015DE"/>
    <w:rsid w:val="00325F55"/>
    <w:rsid w:val="00336511"/>
    <w:rsid w:val="0034077F"/>
    <w:rsid w:val="00396452"/>
    <w:rsid w:val="003A100C"/>
    <w:rsid w:val="003A17CF"/>
    <w:rsid w:val="003A755D"/>
    <w:rsid w:val="003B0F12"/>
    <w:rsid w:val="003B245E"/>
    <w:rsid w:val="003B3671"/>
    <w:rsid w:val="003D09C2"/>
    <w:rsid w:val="003E2E71"/>
    <w:rsid w:val="004021AC"/>
    <w:rsid w:val="00421B40"/>
    <w:rsid w:val="00424296"/>
    <w:rsid w:val="0044615E"/>
    <w:rsid w:val="00447E77"/>
    <w:rsid w:val="00456268"/>
    <w:rsid w:val="004758D1"/>
    <w:rsid w:val="0048204B"/>
    <w:rsid w:val="00485C78"/>
    <w:rsid w:val="00485F86"/>
    <w:rsid w:val="00487BCE"/>
    <w:rsid w:val="004C5AB5"/>
    <w:rsid w:val="004D662C"/>
    <w:rsid w:val="00541DBF"/>
    <w:rsid w:val="00564BB0"/>
    <w:rsid w:val="00565A5E"/>
    <w:rsid w:val="00596EF3"/>
    <w:rsid w:val="005B243A"/>
    <w:rsid w:val="005C419E"/>
    <w:rsid w:val="005C769E"/>
    <w:rsid w:val="005E18C8"/>
    <w:rsid w:val="005E3BB6"/>
    <w:rsid w:val="005F2221"/>
    <w:rsid w:val="005F533A"/>
    <w:rsid w:val="00606ADB"/>
    <w:rsid w:val="00614853"/>
    <w:rsid w:val="0063242A"/>
    <w:rsid w:val="006506A0"/>
    <w:rsid w:val="00651A6D"/>
    <w:rsid w:val="00671AEF"/>
    <w:rsid w:val="00683590"/>
    <w:rsid w:val="006F04EC"/>
    <w:rsid w:val="006F7519"/>
    <w:rsid w:val="007364F7"/>
    <w:rsid w:val="00740C5E"/>
    <w:rsid w:val="0075261F"/>
    <w:rsid w:val="00762125"/>
    <w:rsid w:val="007742BF"/>
    <w:rsid w:val="007C6B0B"/>
    <w:rsid w:val="007C75A3"/>
    <w:rsid w:val="007F5DB2"/>
    <w:rsid w:val="00800264"/>
    <w:rsid w:val="0080577E"/>
    <w:rsid w:val="00823718"/>
    <w:rsid w:val="00824A45"/>
    <w:rsid w:val="00865D95"/>
    <w:rsid w:val="008B6834"/>
    <w:rsid w:val="00913B2F"/>
    <w:rsid w:val="009444DC"/>
    <w:rsid w:val="00960B84"/>
    <w:rsid w:val="0097727C"/>
    <w:rsid w:val="009B577E"/>
    <w:rsid w:val="009D3E37"/>
    <w:rsid w:val="009E0F93"/>
    <w:rsid w:val="009F67AF"/>
    <w:rsid w:val="00A00653"/>
    <w:rsid w:val="00A011A9"/>
    <w:rsid w:val="00A24BB2"/>
    <w:rsid w:val="00A32F46"/>
    <w:rsid w:val="00A41D6E"/>
    <w:rsid w:val="00A42697"/>
    <w:rsid w:val="00A42A9F"/>
    <w:rsid w:val="00A54258"/>
    <w:rsid w:val="00A565B7"/>
    <w:rsid w:val="00A7027A"/>
    <w:rsid w:val="00A73095"/>
    <w:rsid w:val="00A92009"/>
    <w:rsid w:val="00AB09EB"/>
    <w:rsid w:val="00AC4E70"/>
    <w:rsid w:val="00AD005F"/>
    <w:rsid w:val="00AD270F"/>
    <w:rsid w:val="00AF5430"/>
    <w:rsid w:val="00AF738F"/>
    <w:rsid w:val="00B17697"/>
    <w:rsid w:val="00B555D3"/>
    <w:rsid w:val="00B75E52"/>
    <w:rsid w:val="00B76316"/>
    <w:rsid w:val="00B9368A"/>
    <w:rsid w:val="00BA422A"/>
    <w:rsid w:val="00BA6D5E"/>
    <w:rsid w:val="00BB5769"/>
    <w:rsid w:val="00C25F6F"/>
    <w:rsid w:val="00C3656B"/>
    <w:rsid w:val="00C72667"/>
    <w:rsid w:val="00CC9FC5"/>
    <w:rsid w:val="00D47DA3"/>
    <w:rsid w:val="00D62EA1"/>
    <w:rsid w:val="00D655C7"/>
    <w:rsid w:val="00D956E1"/>
    <w:rsid w:val="00DB041B"/>
    <w:rsid w:val="00DE6CD6"/>
    <w:rsid w:val="00DE7501"/>
    <w:rsid w:val="00E040EE"/>
    <w:rsid w:val="00E445EE"/>
    <w:rsid w:val="00E50C8E"/>
    <w:rsid w:val="00E567A8"/>
    <w:rsid w:val="00EA447D"/>
    <w:rsid w:val="00EC3A29"/>
    <w:rsid w:val="00EF3D97"/>
    <w:rsid w:val="00F2335A"/>
    <w:rsid w:val="00F27C9C"/>
    <w:rsid w:val="00F31B1D"/>
    <w:rsid w:val="00F33ACE"/>
    <w:rsid w:val="00F40A12"/>
    <w:rsid w:val="00F92FDA"/>
    <w:rsid w:val="00F93E8E"/>
    <w:rsid w:val="00F97E56"/>
    <w:rsid w:val="00FA0BC2"/>
    <w:rsid w:val="00FB216C"/>
    <w:rsid w:val="00FD2994"/>
    <w:rsid w:val="00FE5F89"/>
    <w:rsid w:val="00FF4364"/>
    <w:rsid w:val="017A6585"/>
    <w:rsid w:val="038FB23B"/>
    <w:rsid w:val="042849A2"/>
    <w:rsid w:val="046C77E0"/>
    <w:rsid w:val="04B27E2B"/>
    <w:rsid w:val="04FDEDA2"/>
    <w:rsid w:val="0597B591"/>
    <w:rsid w:val="05988904"/>
    <w:rsid w:val="059BC5A9"/>
    <w:rsid w:val="082025A8"/>
    <w:rsid w:val="09AC352E"/>
    <w:rsid w:val="0AA0D751"/>
    <w:rsid w:val="0AEB82CA"/>
    <w:rsid w:val="0B04AE26"/>
    <w:rsid w:val="0CA717F8"/>
    <w:rsid w:val="0E7656AC"/>
    <w:rsid w:val="0EB1F859"/>
    <w:rsid w:val="0EBBCD36"/>
    <w:rsid w:val="0EE04C5D"/>
    <w:rsid w:val="0FDE2142"/>
    <w:rsid w:val="1033C5B5"/>
    <w:rsid w:val="10F65CB9"/>
    <w:rsid w:val="11124919"/>
    <w:rsid w:val="148D6809"/>
    <w:rsid w:val="16E756D0"/>
    <w:rsid w:val="18B03493"/>
    <w:rsid w:val="1972CB97"/>
    <w:rsid w:val="1A447D10"/>
    <w:rsid w:val="1AFB66C3"/>
    <w:rsid w:val="1AFBAA52"/>
    <w:rsid w:val="1B2FCB11"/>
    <w:rsid w:val="1E3EB4D6"/>
    <w:rsid w:val="1F421F09"/>
    <w:rsid w:val="2223F2AC"/>
    <w:rsid w:val="2271B9A5"/>
    <w:rsid w:val="22B0D5E2"/>
    <w:rsid w:val="22C5427F"/>
    <w:rsid w:val="23E8097F"/>
    <w:rsid w:val="246112E0"/>
    <w:rsid w:val="24A850D9"/>
    <w:rsid w:val="24BD84FA"/>
    <w:rsid w:val="24CC7B8C"/>
    <w:rsid w:val="24D363BD"/>
    <w:rsid w:val="27DDB4C5"/>
    <w:rsid w:val="295FBCE2"/>
    <w:rsid w:val="2B510FD2"/>
    <w:rsid w:val="2DF28892"/>
    <w:rsid w:val="2E3C7A8C"/>
    <w:rsid w:val="3093C961"/>
    <w:rsid w:val="31904786"/>
    <w:rsid w:val="35985BC6"/>
    <w:rsid w:val="35C76BB7"/>
    <w:rsid w:val="37E9B208"/>
    <w:rsid w:val="38BA93CC"/>
    <w:rsid w:val="3A09CBBF"/>
    <w:rsid w:val="3D41861C"/>
    <w:rsid w:val="3D82EEA3"/>
    <w:rsid w:val="3E4C11F4"/>
    <w:rsid w:val="3EDAF89D"/>
    <w:rsid w:val="3EF7C3A9"/>
    <w:rsid w:val="3FA222B5"/>
    <w:rsid w:val="3FA499CB"/>
    <w:rsid w:val="40140AB3"/>
    <w:rsid w:val="401C08DD"/>
    <w:rsid w:val="402C37C6"/>
    <w:rsid w:val="40788F66"/>
    <w:rsid w:val="4125F6E8"/>
    <w:rsid w:val="417BF999"/>
    <w:rsid w:val="4380FC7F"/>
    <w:rsid w:val="44033AC0"/>
    <w:rsid w:val="46F0D5A3"/>
    <w:rsid w:val="4836BC39"/>
    <w:rsid w:val="4A3D5F66"/>
    <w:rsid w:val="4A6A2088"/>
    <w:rsid w:val="4B026653"/>
    <w:rsid w:val="4BACCFA9"/>
    <w:rsid w:val="4BC3AD70"/>
    <w:rsid w:val="4BD312CE"/>
    <w:rsid w:val="4C3CB512"/>
    <w:rsid w:val="4EC451B6"/>
    <w:rsid w:val="50D8A0B5"/>
    <w:rsid w:val="51AB62D0"/>
    <w:rsid w:val="51D3648C"/>
    <w:rsid w:val="52B5BD6F"/>
    <w:rsid w:val="54104177"/>
    <w:rsid w:val="5421D40A"/>
    <w:rsid w:val="565668FD"/>
    <w:rsid w:val="56D7F1C3"/>
    <w:rsid w:val="5785B783"/>
    <w:rsid w:val="590FF48C"/>
    <w:rsid w:val="5AD4D370"/>
    <w:rsid w:val="5C0CA9D3"/>
    <w:rsid w:val="5EE68B2D"/>
    <w:rsid w:val="60D59C22"/>
    <w:rsid w:val="610414F9"/>
    <w:rsid w:val="611A61D8"/>
    <w:rsid w:val="61ABD79A"/>
    <w:rsid w:val="61D0B5C0"/>
    <w:rsid w:val="63C257C3"/>
    <w:rsid w:val="64CE0FA0"/>
    <w:rsid w:val="6542B68D"/>
    <w:rsid w:val="67D185CA"/>
    <w:rsid w:val="695501F0"/>
    <w:rsid w:val="69843B4C"/>
    <w:rsid w:val="6CE1AFAD"/>
    <w:rsid w:val="6E348D83"/>
    <w:rsid w:val="721667BD"/>
    <w:rsid w:val="726C0C30"/>
    <w:rsid w:val="73C10FFA"/>
    <w:rsid w:val="7475027C"/>
    <w:rsid w:val="76299F34"/>
    <w:rsid w:val="78FDF6A6"/>
    <w:rsid w:val="7BF00901"/>
    <w:rsid w:val="7C6FD563"/>
    <w:rsid w:val="7DA66150"/>
    <w:rsid w:val="7EBAA76E"/>
    <w:rsid w:val="7F5EBFDA"/>
    <w:rsid w:val="7FCBC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58098"/>
  <w15:chartTrackingRefBased/>
  <w15:docId w15:val="{8D99EFD4-086F-49A7-A8AB-2B49E5512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4BD312CE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4BD312CE"/>
    <w:pPr>
      <w:keepNext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4BD312CE"/>
    <w:pPr>
      <w:keepNext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4BD312CE"/>
    <w:pPr>
      <w:keepNext/>
      <w:spacing w:before="40" w:after="0"/>
      <w:outlineLvl w:val="2"/>
    </w:pPr>
    <w:rPr>
      <w:rFonts w:asciiTheme="majorHAnsi" w:hAnsiTheme="majorHAnsi" w:eastAsiaTheme="majorEastAsia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4BD312CE"/>
    <w:pPr>
      <w:keepNext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4BD312CE"/>
    <w:pPr>
      <w:keepNext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4BD312CE"/>
    <w:pPr>
      <w:keepNext/>
      <w:spacing w:before="40" w:after="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4BD312CE"/>
    <w:pPr>
      <w:keepNext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4BD312CE"/>
    <w:pPr>
      <w:keepNext/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4BD312CE"/>
    <w:pPr>
      <w:keepNext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4BD312C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4BD312CE"/>
    <w:pPr>
      <w:spacing w:after="0"/>
      <w:contextualSpacing/>
    </w:pPr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4BD312CE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4BD312C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4BD312CE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Heading1Char" w:customStyle="1">
    <w:name w:val="Heading 1 Char"/>
    <w:basedOn w:val="DefaultParagraphFont"/>
    <w:link w:val="Heading1"/>
    <w:uiPriority w:val="9"/>
    <w:rsid w:val="4BD312CE"/>
    <w:rPr>
      <w:rFonts w:asciiTheme="majorHAnsi" w:hAnsiTheme="majorHAnsi" w:eastAsiaTheme="majorEastAsia" w:cstheme="majorBidi"/>
      <w:noProof w:val="0"/>
      <w:color w:val="2F5496" w:themeColor="accent1" w:themeShade="BF"/>
      <w:sz w:val="32"/>
      <w:szCs w:val="32"/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4BD312CE"/>
    <w:rPr>
      <w:rFonts w:asciiTheme="majorHAnsi" w:hAnsiTheme="majorHAnsi" w:eastAsiaTheme="majorEastAsia" w:cstheme="majorBidi"/>
      <w:noProof w:val="0"/>
      <w:color w:val="2F5496" w:themeColor="accent1" w:themeShade="BF"/>
      <w:sz w:val="26"/>
      <w:szCs w:val="26"/>
      <w:lang w:val="en-US"/>
    </w:rPr>
  </w:style>
  <w:style w:type="character" w:styleId="Heading3Char" w:customStyle="1">
    <w:name w:val="Heading 3 Char"/>
    <w:basedOn w:val="DefaultParagraphFont"/>
    <w:link w:val="Heading3"/>
    <w:uiPriority w:val="9"/>
    <w:rsid w:val="4BD312CE"/>
    <w:rPr>
      <w:rFonts w:asciiTheme="majorHAnsi" w:hAnsiTheme="majorHAnsi" w:eastAsiaTheme="majorEastAsia" w:cstheme="majorBidi"/>
      <w:noProof w:val="0"/>
      <w:color w:val="1F3763"/>
      <w:sz w:val="24"/>
      <w:szCs w:val="24"/>
      <w:lang w:val="en-US"/>
    </w:rPr>
  </w:style>
  <w:style w:type="character" w:styleId="Heading4Char" w:customStyle="1">
    <w:name w:val="Heading 4 Char"/>
    <w:basedOn w:val="DefaultParagraphFont"/>
    <w:link w:val="Heading4"/>
    <w:uiPriority w:val="9"/>
    <w:rsid w:val="4BD312CE"/>
    <w:rPr>
      <w:rFonts w:asciiTheme="majorHAnsi" w:hAnsiTheme="majorHAnsi" w:eastAsiaTheme="majorEastAsia" w:cstheme="majorBidi"/>
      <w:i/>
      <w:iCs/>
      <w:noProof w:val="0"/>
      <w:color w:val="2F5496" w:themeColor="accent1" w:themeShade="BF"/>
      <w:lang w:val="en-US"/>
    </w:rPr>
  </w:style>
  <w:style w:type="character" w:styleId="Heading5Char" w:customStyle="1">
    <w:name w:val="Heading 5 Char"/>
    <w:basedOn w:val="DefaultParagraphFont"/>
    <w:link w:val="Heading5"/>
    <w:uiPriority w:val="9"/>
    <w:rsid w:val="4BD312CE"/>
    <w:rPr>
      <w:rFonts w:asciiTheme="majorHAnsi" w:hAnsiTheme="majorHAnsi" w:eastAsiaTheme="majorEastAsia" w:cstheme="majorBidi"/>
      <w:noProof w:val="0"/>
      <w:color w:val="2F5496" w:themeColor="accent1" w:themeShade="BF"/>
      <w:lang w:val="en-US"/>
    </w:rPr>
  </w:style>
  <w:style w:type="character" w:styleId="Heading6Char" w:customStyle="1">
    <w:name w:val="Heading 6 Char"/>
    <w:basedOn w:val="DefaultParagraphFont"/>
    <w:link w:val="Heading6"/>
    <w:uiPriority w:val="9"/>
    <w:rsid w:val="4BD312CE"/>
    <w:rPr>
      <w:rFonts w:asciiTheme="majorHAnsi" w:hAnsiTheme="majorHAnsi" w:eastAsiaTheme="majorEastAsia" w:cstheme="majorBidi"/>
      <w:noProof w:val="0"/>
      <w:color w:val="1F3763"/>
      <w:lang w:val="en-US"/>
    </w:rPr>
  </w:style>
  <w:style w:type="character" w:styleId="Heading7Char" w:customStyle="1">
    <w:name w:val="Heading 7 Char"/>
    <w:basedOn w:val="DefaultParagraphFont"/>
    <w:link w:val="Heading7"/>
    <w:uiPriority w:val="9"/>
    <w:rsid w:val="4BD312CE"/>
    <w:rPr>
      <w:rFonts w:asciiTheme="majorHAnsi" w:hAnsiTheme="majorHAnsi" w:eastAsiaTheme="majorEastAsia" w:cstheme="majorBidi"/>
      <w:i/>
      <w:iCs/>
      <w:noProof w:val="0"/>
      <w:color w:val="1F3763"/>
      <w:lang w:val="en-US"/>
    </w:rPr>
  </w:style>
  <w:style w:type="character" w:styleId="Heading8Char" w:customStyle="1">
    <w:name w:val="Heading 8 Char"/>
    <w:basedOn w:val="DefaultParagraphFont"/>
    <w:link w:val="Heading8"/>
    <w:uiPriority w:val="9"/>
    <w:rsid w:val="4BD312CE"/>
    <w:rPr>
      <w:rFonts w:asciiTheme="majorHAnsi" w:hAnsiTheme="majorHAnsi" w:eastAsiaTheme="majorEastAsia" w:cstheme="majorBidi"/>
      <w:noProof w:val="0"/>
      <w:color w:val="272727"/>
      <w:sz w:val="21"/>
      <w:szCs w:val="21"/>
      <w:lang w:val="en-US"/>
    </w:rPr>
  </w:style>
  <w:style w:type="character" w:styleId="Heading9Char" w:customStyle="1">
    <w:name w:val="Heading 9 Char"/>
    <w:basedOn w:val="DefaultParagraphFont"/>
    <w:link w:val="Heading9"/>
    <w:uiPriority w:val="9"/>
    <w:rsid w:val="4BD312CE"/>
    <w:rPr>
      <w:rFonts w:asciiTheme="majorHAnsi" w:hAnsiTheme="majorHAnsi" w:eastAsiaTheme="majorEastAsia" w:cstheme="majorBidi"/>
      <w:i/>
      <w:iCs/>
      <w:noProof w:val="0"/>
      <w:color w:val="272727"/>
      <w:sz w:val="21"/>
      <w:szCs w:val="21"/>
      <w:lang w:val="en-US"/>
    </w:rPr>
  </w:style>
  <w:style w:type="character" w:styleId="TitleChar" w:customStyle="1">
    <w:name w:val="Title Char"/>
    <w:basedOn w:val="DefaultParagraphFont"/>
    <w:link w:val="Title"/>
    <w:uiPriority w:val="10"/>
    <w:rsid w:val="4BD312CE"/>
    <w:rPr>
      <w:rFonts w:asciiTheme="majorHAnsi" w:hAnsiTheme="majorHAnsi" w:eastAsiaTheme="majorEastAsia" w:cstheme="majorBidi"/>
      <w:noProof w:val="0"/>
      <w:sz w:val="56"/>
      <w:szCs w:val="56"/>
      <w:lang w:val="en-US"/>
    </w:rPr>
  </w:style>
  <w:style w:type="character" w:styleId="SubtitleChar" w:customStyle="1">
    <w:name w:val="Subtitle Char"/>
    <w:basedOn w:val="DefaultParagraphFont"/>
    <w:link w:val="Subtitle"/>
    <w:uiPriority w:val="11"/>
    <w:rsid w:val="4BD312CE"/>
    <w:rPr>
      <w:rFonts w:asciiTheme="minorHAnsi" w:hAnsiTheme="minorHAnsi" w:eastAsiaTheme="minorEastAsia" w:cstheme="minorBidi"/>
      <w:noProof w:val="0"/>
      <w:color w:val="5A5A5A"/>
      <w:lang w:val="en-US"/>
    </w:rPr>
  </w:style>
  <w:style w:type="character" w:styleId="QuoteChar" w:customStyle="1">
    <w:name w:val="Quote Char"/>
    <w:basedOn w:val="DefaultParagraphFont"/>
    <w:link w:val="Quote"/>
    <w:uiPriority w:val="29"/>
    <w:rsid w:val="4BD312CE"/>
    <w:rPr>
      <w:i/>
      <w:iCs/>
      <w:noProof w:val="0"/>
      <w:color w:val="404040" w:themeColor="text1" w:themeTint="BF"/>
      <w:lang w:val="en-US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4BD312CE"/>
    <w:rPr>
      <w:i/>
      <w:iCs/>
      <w:noProof w:val="0"/>
      <w:color w:val="4472C4" w:themeColor="accent1"/>
      <w:lang w:val="en-US"/>
    </w:rPr>
  </w:style>
  <w:style w:type="paragraph" w:styleId="TOC1">
    <w:name w:val="toc 1"/>
    <w:basedOn w:val="Normal"/>
    <w:next w:val="Normal"/>
    <w:uiPriority w:val="39"/>
    <w:unhideWhenUsed/>
    <w:rsid w:val="4BD312CE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4BD312CE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4BD312CE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4BD312CE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4BD312CE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4BD312CE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4BD312CE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4BD312CE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4BD312CE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4BD312CE"/>
    <w:pPr>
      <w:spacing w:after="0"/>
    </w:pPr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4BD312CE"/>
    <w:rPr>
      <w:noProof w:val="0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4BD312CE"/>
    <w:pPr>
      <w:tabs>
        <w:tab w:val="center" w:pos="4680"/>
        <w:tab w:val="right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4BD312CE"/>
    <w:rPr>
      <w:noProof w:val="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4BD312CE"/>
    <w:pPr>
      <w:spacing w:after="0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4BD312CE"/>
    <w:rPr>
      <w:noProof w:val="0"/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4BD312CE"/>
    <w:pPr>
      <w:tabs>
        <w:tab w:val="center" w:pos="4680"/>
        <w:tab w:val="right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4BD312CE"/>
    <w:rPr>
      <w:noProof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3FB4329365E4184B7CCB5E7A84754" ma:contentTypeVersion="9" ma:contentTypeDescription="Een nieuw document maken." ma:contentTypeScope="" ma:versionID="d3f8170e2a196d8ada6563576c4cd66a">
  <xsd:schema xmlns:xsd="http://www.w3.org/2001/XMLSchema" xmlns:xs="http://www.w3.org/2001/XMLSchema" xmlns:p="http://schemas.microsoft.com/office/2006/metadata/properties" xmlns:ns2="ed06b188-dcc2-4549-a990-8e13515af668" xmlns:ns3="48c87475-cdff-48ab-83e1-19462f29ff17" targetNamespace="http://schemas.microsoft.com/office/2006/metadata/properties" ma:root="true" ma:fieldsID="c0f41c8ddd654731394d97d71b30bb02" ns2:_="" ns3:_="">
    <xsd:import namespace="ed06b188-dcc2-4549-a990-8e13515af668"/>
    <xsd:import namespace="48c87475-cdff-48ab-83e1-19462f29ff1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6b188-dcc2-4549-a990-8e13515af6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c87475-cdff-48ab-83e1-19462f29ff1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ed06b188-dcc2-4549-a990-8e13515af668" xsi:nil="true"/>
  </documentManagement>
</p:properties>
</file>

<file path=customXml/itemProps1.xml><?xml version="1.0" encoding="utf-8"?>
<ds:datastoreItem xmlns:ds="http://schemas.openxmlformats.org/officeDocument/2006/customXml" ds:itemID="{D870E769-9C75-4A15-82BB-131E26B314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139F640-E00B-4EF8-8F09-A15067DD93E1}"/>
</file>

<file path=customXml/itemProps3.xml><?xml version="1.0" encoding="utf-8"?>
<ds:datastoreItem xmlns:ds="http://schemas.openxmlformats.org/officeDocument/2006/customXml" ds:itemID="{679012FD-6D28-4DE8-8187-6B7237B51CB0}">
  <ds:schemaRefs>
    <ds:schemaRef ds:uri="http://schemas.openxmlformats.org/package/2006/metadata/core-properties"/>
    <ds:schemaRef ds:uri="http://www.w3.org/XML/1998/namespace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ef26e7d9-687a-43d9-a8a6-8fa8a96cecda"/>
    <ds:schemaRef ds:uri="http://purl.org/dc/elements/1.1/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 Sutjipto</dc:creator>
  <cp:keywords/>
  <dc:description/>
  <cp:lastModifiedBy>Youri Lucker (student)</cp:lastModifiedBy>
  <cp:revision>90</cp:revision>
  <dcterms:created xsi:type="dcterms:W3CDTF">2022-02-08T21:16:00Z</dcterms:created>
  <dcterms:modified xsi:type="dcterms:W3CDTF">2022-04-12T09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3FB4329365E4184B7CCB5E7A84754</vt:lpwstr>
  </property>
  <property fmtid="{D5CDD505-2E9C-101B-9397-08002B2CF9AE}" pid="3" name="xd_ProgID">
    <vt:lpwstr/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